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1A3FB3" w14:textId="77777777" w:rsidR="00F57108" w:rsidRPr="002860C5" w:rsidRDefault="00F57108" w:rsidP="00F57108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  <w:lang w:val="en-US"/>
        </w:rPr>
        <w:t>1</w:t>
      </w:r>
      <w:r>
        <w:rPr>
          <w:sz w:val="32"/>
          <w:szCs w:val="32"/>
        </w:rPr>
        <w:t xml:space="preserve"> </w:t>
      </w:r>
      <w:r w:rsidRPr="00D05A0C">
        <w:rPr>
          <w:sz w:val="32"/>
          <w:szCs w:val="32"/>
        </w:rPr>
        <w:t>задание на 1 балл</w:t>
      </w:r>
    </w:p>
    <w:p w14:paraId="1A0CF1E3" w14:textId="2143B721" w:rsidR="00F57108" w:rsidRDefault="00F57108" w:rsidP="00F57108">
      <w:pPr>
        <w:pStyle w:val="a3"/>
        <w:numPr>
          <w:ilvl w:val="0"/>
          <w:numId w:val="1"/>
        </w:numPr>
      </w:pPr>
      <w:r w:rsidRPr="00F57108">
        <w:t>Итерационные циклические вычислительные процессы с управлением по индексу и функции.</w:t>
      </w:r>
    </w:p>
    <w:p w14:paraId="34835D3D" w14:textId="10FD1CA7" w:rsidR="00F57108" w:rsidRDefault="00F57108" w:rsidP="00F57108">
      <w:pPr>
        <w:pStyle w:val="a3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</w:t>
      </w:r>
      <w:r w:rsidR="00AA0AA6">
        <w:t>итерационных циклических вычислительных процессов</w:t>
      </w:r>
      <w:r w:rsidR="00AA0AA6" w:rsidRPr="00F57108">
        <w:t xml:space="preserve"> с управлением по индексу и функции</w:t>
      </w:r>
      <w:r w:rsidR="00AA0AA6">
        <w:t xml:space="preserve"> </w:t>
      </w:r>
      <w:r>
        <w:t xml:space="preserve">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25E19B8" w14:textId="2058088E" w:rsidR="000D122C" w:rsidRDefault="00F57108" w:rsidP="00AA0AA6">
      <w:pPr>
        <w:pStyle w:val="a3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31786FF8" w14:textId="2E5D4B42" w:rsidR="00AA0AA6" w:rsidRDefault="00AA0AA6" w:rsidP="00BA17B4">
      <w:pPr>
        <w:pStyle w:val="a3"/>
        <w:numPr>
          <w:ilvl w:val="0"/>
          <w:numId w:val="1"/>
        </w:numPr>
      </w:pPr>
      <w:r>
        <w:t>Дан процесс, связанный с изменением выходного</w:t>
      </w:r>
      <w:r w:rsidR="00BA17B4">
        <w:t xml:space="preserve"> </w:t>
      </w:r>
      <w:r>
        <w:t xml:space="preserve">напряжения </w:t>
      </w:r>
      <w:proofErr w:type="spellStart"/>
      <w:r>
        <w:t>U</w:t>
      </w:r>
      <w:r w:rsidRPr="00435908">
        <w:rPr>
          <w:vertAlign w:val="subscript"/>
        </w:rPr>
        <w:t>вых</w:t>
      </w:r>
      <w:proofErr w:type="spellEnd"/>
      <w:r>
        <w:t xml:space="preserve"> на обкладках конденсатора электрической цепи,</w:t>
      </w:r>
      <w:r w:rsidR="00BA17B4">
        <w:t xml:space="preserve"> </w:t>
      </w:r>
      <w:r>
        <w:t>которая включает активное сопротивление R = 2 Ом и конденсатор</w:t>
      </w:r>
      <w:r w:rsidR="00BA17B4">
        <w:t xml:space="preserve"> </w:t>
      </w:r>
      <w:r>
        <w:t>с емкостью С</w:t>
      </w:r>
      <w:r w:rsidR="00902F09">
        <w:t xml:space="preserve"> </w:t>
      </w:r>
      <w:r>
        <w:t>=</w:t>
      </w:r>
      <w:r w:rsidR="00902F09">
        <w:t xml:space="preserve"> </w:t>
      </w:r>
      <w:r>
        <w:t>0.01 Ф. Построить переходную характеристику</w:t>
      </w:r>
      <w:r w:rsidR="00BA17B4">
        <w:t xml:space="preserve"> </w:t>
      </w:r>
      <w:r>
        <w:t>заряда конденсатора по схеме RC цепочки с заданной точностью</w:t>
      </w:r>
      <w:r w:rsidR="00BA17B4">
        <w:t xml:space="preserve"> </w:t>
      </w:r>
      <w:r>
        <w:t>ε = 10</w:t>
      </w:r>
      <w:r w:rsidRPr="00902F09">
        <w:rPr>
          <w:vertAlign w:val="superscript"/>
        </w:rPr>
        <w:t>-3</w:t>
      </w:r>
      <w:r>
        <w:t xml:space="preserve">, </w:t>
      </w:r>
      <w:proofErr w:type="spellStart"/>
      <w:r>
        <w:t>U</w:t>
      </w:r>
      <w:r w:rsidRPr="00902F09">
        <w:rPr>
          <w:vertAlign w:val="subscript"/>
        </w:rPr>
        <w:t>вх</w:t>
      </w:r>
      <w:proofErr w:type="spellEnd"/>
      <w:r>
        <w:t xml:space="preserve"> = 50 В:</w:t>
      </w:r>
      <w:r w:rsidR="00BA17B4">
        <w:br/>
      </w:r>
      <w:r w:rsidR="00BA17B4" w:rsidRPr="00BA17B4">
        <w:rPr>
          <w:noProof/>
        </w:rPr>
        <w:drawing>
          <wp:inline distT="0" distB="0" distL="0" distR="0" wp14:anchorId="647AA86E" wp14:editId="05C87419">
            <wp:extent cx="1623060" cy="627583"/>
            <wp:effectExtent l="0" t="0" r="0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75662" cy="64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17B4">
        <w:br/>
      </w:r>
      <w:r w:rsidR="00BA17B4" w:rsidRPr="00BA17B4">
        <w:t>начальное значение t = 0.01, с шагом 0.01</w:t>
      </w:r>
      <w:r w:rsidR="00BA17B4">
        <w:t>.</w:t>
      </w:r>
    </w:p>
    <w:p w14:paraId="7C0C97B1" w14:textId="6EE7B1B7" w:rsidR="00C94F02" w:rsidRDefault="00810286" w:rsidP="00BA17B4">
      <w:pPr>
        <w:pStyle w:val="a3"/>
        <w:numPr>
          <w:ilvl w:val="0"/>
          <w:numId w:val="1"/>
        </w:numPr>
      </w:pPr>
      <w:r w:rsidRPr="00BA17B4">
        <w:rPr>
          <w:noProof/>
        </w:rPr>
        <w:drawing>
          <wp:inline distT="0" distB="0" distL="0" distR="0" wp14:anchorId="4999B26B" wp14:editId="285E83DF">
            <wp:extent cx="1623060" cy="627583"/>
            <wp:effectExtent l="0" t="0" r="0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675662" cy="64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AC3E2" w14:textId="77DD248C" w:rsidR="00BA17B4" w:rsidRDefault="000A47CF" w:rsidP="00BA17B4">
      <w:pPr>
        <w:pStyle w:val="a3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24A91C85" wp14:editId="161A0CAF">
            <wp:extent cx="1733550" cy="5523852"/>
            <wp:effectExtent l="0" t="0" r="0" b="0"/>
            <wp:docPr id="6" name="Рисунок 6" descr="D:\Users\Rakleed\Downloads\Laboratory_work_8 - task_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aboratory_work_8 - task_1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926" cy="55760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F4F3F8" w14:textId="4E21E092" w:rsidR="004C17CC" w:rsidRPr="00B02E2C" w:rsidRDefault="004C17CC" w:rsidP="00BA17B4">
      <w:pPr>
        <w:pStyle w:val="a3"/>
        <w:numPr>
          <w:ilvl w:val="0"/>
          <w:numId w:val="1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77"/>
        <w:gridCol w:w="3035"/>
        <w:gridCol w:w="2973"/>
      </w:tblGrid>
      <w:tr w:rsidR="00503C83" w14:paraId="4E7D2C20" w14:textId="77777777" w:rsidTr="00A527FB">
        <w:tc>
          <w:tcPr>
            <w:tcW w:w="3115" w:type="dxa"/>
          </w:tcPr>
          <w:p w14:paraId="241625F3" w14:textId="77777777" w:rsidR="00503C83" w:rsidRDefault="00503C83" w:rsidP="00A527FB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115" w:type="dxa"/>
          </w:tcPr>
          <w:p w14:paraId="00BAA84F" w14:textId="77777777" w:rsidR="00503C83" w:rsidRDefault="00503C83" w:rsidP="00A527FB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3115" w:type="dxa"/>
          </w:tcPr>
          <w:p w14:paraId="13D787B0" w14:textId="77777777" w:rsidR="00503C83" w:rsidRDefault="00503C83" w:rsidP="00A527FB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503C83" w:rsidRPr="00804CC1" w14:paraId="2C5609E9" w14:textId="77777777" w:rsidTr="00A527FB">
        <w:tc>
          <w:tcPr>
            <w:tcW w:w="3115" w:type="dxa"/>
          </w:tcPr>
          <w:p w14:paraId="3312AE04" w14:textId="77777777" w:rsidR="00503C83" w:rsidRPr="00804CC1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115" w:type="dxa"/>
          </w:tcPr>
          <w:p w14:paraId="6EAA9E46" w14:textId="77777777" w:rsidR="00503C83" w:rsidRDefault="00503C83" w:rsidP="00A527FB">
            <w:r w:rsidRPr="00B9047D">
              <w:t>Выходное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напряжение</w:t>
            </w:r>
            <w:proofErr w:type="spellEnd"/>
            <w:r>
              <w:t xml:space="preserve"> </w:t>
            </w:r>
          </w:p>
        </w:tc>
        <w:tc>
          <w:tcPr>
            <w:tcW w:w="3115" w:type="dxa"/>
          </w:tcPr>
          <w:p w14:paraId="2286E6EE" w14:textId="77777777" w:rsidR="00503C83" w:rsidRPr="00804CC1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35BAE11B" w14:textId="77777777" w:rsidTr="00A527FB">
        <w:tc>
          <w:tcPr>
            <w:tcW w:w="3115" w:type="dxa"/>
          </w:tcPr>
          <w:p w14:paraId="7BC6F420" w14:textId="77777777" w:rsidR="00503C83" w:rsidRPr="00804CC1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t0</w:t>
            </w:r>
          </w:p>
        </w:tc>
        <w:tc>
          <w:tcPr>
            <w:tcW w:w="3115" w:type="dxa"/>
          </w:tcPr>
          <w:p w14:paraId="1A907094" w14:textId="77777777" w:rsidR="00503C83" w:rsidRPr="00B85618" w:rsidRDefault="00503C83" w:rsidP="00A527FB">
            <w:r>
              <w:t>Начальное значение</w:t>
            </w:r>
          </w:p>
        </w:tc>
        <w:tc>
          <w:tcPr>
            <w:tcW w:w="3115" w:type="dxa"/>
          </w:tcPr>
          <w:p w14:paraId="323BA878" w14:textId="77777777" w:rsidR="00503C83" w:rsidRDefault="00503C83" w:rsidP="00A527FB">
            <w:r>
              <w:rPr>
                <w:lang w:val="en-US"/>
              </w:rPr>
              <w:t>real</w:t>
            </w:r>
          </w:p>
        </w:tc>
      </w:tr>
      <w:tr w:rsidR="00503C83" w14:paraId="3F23F87A" w14:textId="77777777" w:rsidTr="00A527FB">
        <w:tc>
          <w:tcPr>
            <w:tcW w:w="3115" w:type="dxa"/>
          </w:tcPr>
          <w:p w14:paraId="5D5A96A8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115" w:type="dxa"/>
          </w:tcPr>
          <w:p w14:paraId="7752A0AA" w14:textId="77777777" w:rsidR="00503C83" w:rsidRPr="001674C5" w:rsidRDefault="00503C83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Точность</w:t>
            </w:r>
            <w:proofErr w:type="spellEnd"/>
          </w:p>
        </w:tc>
        <w:tc>
          <w:tcPr>
            <w:tcW w:w="3115" w:type="dxa"/>
          </w:tcPr>
          <w:p w14:paraId="37EAA0B4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006582B3" w14:textId="77777777" w:rsidTr="00A527FB">
        <w:tc>
          <w:tcPr>
            <w:tcW w:w="3115" w:type="dxa"/>
          </w:tcPr>
          <w:p w14:paraId="6200270D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u0</w:t>
            </w:r>
          </w:p>
        </w:tc>
        <w:tc>
          <w:tcPr>
            <w:tcW w:w="3115" w:type="dxa"/>
          </w:tcPr>
          <w:p w14:paraId="3AE7098C" w14:textId="77777777" w:rsidR="00503C83" w:rsidRPr="00CF3D77" w:rsidRDefault="00503C83" w:rsidP="00A527FB">
            <w:r w:rsidRPr="00B9047D">
              <w:t>Входное</w:t>
            </w:r>
            <w:r>
              <w:t xml:space="preserve"> напряжение</w:t>
            </w:r>
          </w:p>
        </w:tc>
        <w:tc>
          <w:tcPr>
            <w:tcW w:w="3115" w:type="dxa"/>
          </w:tcPr>
          <w:p w14:paraId="4C6601F2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58F2418C" w14:textId="77777777" w:rsidTr="00A527FB">
        <w:tc>
          <w:tcPr>
            <w:tcW w:w="3115" w:type="dxa"/>
          </w:tcPr>
          <w:p w14:paraId="5153C213" w14:textId="77777777" w:rsidR="00503C83" w:rsidRPr="00CF3D77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3115" w:type="dxa"/>
          </w:tcPr>
          <w:p w14:paraId="154943D3" w14:textId="77777777" w:rsidR="00503C83" w:rsidRPr="00810286" w:rsidRDefault="00503C83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Шаг</w:t>
            </w:r>
            <w:proofErr w:type="spellEnd"/>
          </w:p>
        </w:tc>
        <w:tc>
          <w:tcPr>
            <w:tcW w:w="3115" w:type="dxa"/>
          </w:tcPr>
          <w:p w14:paraId="36BBAD40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3CB22469" w14:textId="77777777" w:rsidTr="00A527FB">
        <w:tc>
          <w:tcPr>
            <w:tcW w:w="3115" w:type="dxa"/>
          </w:tcPr>
          <w:p w14:paraId="60C974C5" w14:textId="77777777" w:rsidR="00503C83" w:rsidRPr="00294ECC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3115" w:type="dxa"/>
          </w:tcPr>
          <w:p w14:paraId="2B918C66" w14:textId="77777777" w:rsidR="00503C83" w:rsidRPr="00294ECC" w:rsidRDefault="00503C83" w:rsidP="00A527FB">
            <w:r>
              <w:t>Сопротивление</w:t>
            </w:r>
          </w:p>
        </w:tc>
        <w:tc>
          <w:tcPr>
            <w:tcW w:w="3115" w:type="dxa"/>
          </w:tcPr>
          <w:p w14:paraId="09C3EEF0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7E8F6FEF" w14:textId="77777777" w:rsidTr="00A527FB">
        <w:tc>
          <w:tcPr>
            <w:tcW w:w="3115" w:type="dxa"/>
          </w:tcPr>
          <w:p w14:paraId="192BA4F7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3115" w:type="dxa"/>
          </w:tcPr>
          <w:p w14:paraId="3A6462E2" w14:textId="77777777" w:rsidR="00503C83" w:rsidRDefault="00503C83" w:rsidP="00A527FB">
            <w:r>
              <w:t>Ёмкость конденсатора</w:t>
            </w:r>
          </w:p>
        </w:tc>
        <w:tc>
          <w:tcPr>
            <w:tcW w:w="3115" w:type="dxa"/>
          </w:tcPr>
          <w:p w14:paraId="3832590F" w14:textId="77777777" w:rsidR="00503C83" w:rsidRDefault="00503C83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503C83" w14:paraId="2734B158" w14:textId="77777777" w:rsidTr="00A527FB">
        <w:tc>
          <w:tcPr>
            <w:tcW w:w="3115" w:type="dxa"/>
          </w:tcPr>
          <w:p w14:paraId="69AB70DE" w14:textId="5849666A" w:rsidR="00503C83" w:rsidRDefault="00503C83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rc</w:t>
            </w:r>
            <w:proofErr w:type="spellEnd"/>
          </w:p>
        </w:tc>
        <w:tc>
          <w:tcPr>
            <w:tcW w:w="3115" w:type="dxa"/>
          </w:tcPr>
          <w:p w14:paraId="7115EBC8" w14:textId="385BA3F4" w:rsidR="00503C83" w:rsidRPr="00503C83" w:rsidRDefault="00503C83" w:rsidP="00A527FB">
            <w:proofErr w:type="spellStart"/>
            <w:r>
              <w:rPr>
                <w:lang w:val="en-US"/>
              </w:rPr>
              <w:t>Временная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переменная</w:t>
            </w:r>
            <w:proofErr w:type="spellEnd"/>
          </w:p>
        </w:tc>
        <w:tc>
          <w:tcPr>
            <w:tcW w:w="3115" w:type="dxa"/>
          </w:tcPr>
          <w:p w14:paraId="71035083" w14:textId="7F1283D5" w:rsidR="00503C83" w:rsidRPr="00503C83" w:rsidRDefault="00503C83" w:rsidP="00A527FB">
            <w:pPr>
              <w:rPr>
                <w:lang w:val="en-US"/>
              </w:rPr>
            </w:pPr>
            <w:proofErr w:type="spellStart"/>
            <w:r>
              <w:t>real</w:t>
            </w:r>
            <w:proofErr w:type="spellEnd"/>
          </w:p>
        </w:tc>
      </w:tr>
    </w:tbl>
    <w:p w14:paraId="3C5C43F8" w14:textId="30A2DD90" w:rsidR="00C94F02" w:rsidRPr="00B02E2C" w:rsidRDefault="00C94F02" w:rsidP="00E169BC">
      <w:pPr>
        <w:pStyle w:val="a3"/>
        <w:numPr>
          <w:ilvl w:val="0"/>
          <w:numId w:val="1"/>
        </w:numPr>
      </w:pPr>
    </w:p>
    <w:p w14:paraId="32F81F30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pr8;</w:t>
      </w:r>
    </w:p>
    <w:p w14:paraId="73D139D1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  <w:proofErr w:type="spellEnd"/>
    </w:p>
    <w:p w14:paraId="3CA40EC5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0.001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u0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50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h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0.01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r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2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c = </w:t>
      </w:r>
      <w:r w:rsidRPr="00B02E2C">
        <w:rPr>
          <w:rFonts w:ascii="Courier New" w:hAnsi="Courier New" w:cs="Courier New"/>
          <w:color w:val="006400"/>
          <w:sz w:val="20"/>
          <w:szCs w:val="20"/>
          <w:lang w:val="en-US"/>
        </w:rPr>
        <w:t>0.01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D7818A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72919380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02E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u, t0, </w:t>
      </w:r>
      <w:proofErr w:type="spellStart"/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toch</w:t>
      </w:r>
      <w:proofErr w:type="spellEnd"/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proofErr w:type="spellStart"/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rc</w:t>
      </w:r>
      <w:proofErr w:type="spellEnd"/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: </w:t>
      </w:r>
      <w:r w:rsidRPr="00B02E2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B02E2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5D485D1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51E878E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t</w:t>
      </w:r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0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435908">
        <w:rPr>
          <w:rFonts w:ascii="Courier New" w:hAnsi="Courier New" w:cs="Courier New"/>
          <w:color w:val="006400"/>
          <w:sz w:val="20"/>
          <w:szCs w:val="20"/>
          <w:lang w:val="en-US"/>
        </w:rPr>
        <w:t>0.01</w:t>
      </w: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F432A41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rc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= r * c;</w:t>
      </w:r>
    </w:p>
    <w:p w14:paraId="1EB8C706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31B7E8A1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u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= u0 * (</w:t>
      </w:r>
      <w:r w:rsidRPr="00435908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 </w:t>
      </w: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- </w:t>
      </w:r>
      <w:proofErr w:type="spell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exp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(-t0 / (</w:t>
      </w:r>
      <w:proofErr w:type="spell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rc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77642BD9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toch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= abs(u0 - u);</w:t>
      </w:r>
    </w:p>
    <w:p w14:paraId="58F308FC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t</w:t>
      </w:r>
      <w:proofErr w:type="gram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0 :</w:t>
      </w:r>
      <w:proofErr w:type="gram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= t0 + h;</w:t>
      </w:r>
    </w:p>
    <w:p w14:paraId="7EAC8DC6" w14:textId="77777777" w:rsidR="00B02E2C" w:rsidRPr="00435908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43590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until </w:t>
      </w:r>
      <w:proofErr w:type="spellStart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>toch</w:t>
      </w:r>
      <w:proofErr w:type="spellEnd"/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lt;= e;</w:t>
      </w:r>
    </w:p>
    <w:p w14:paraId="3CC7EA27" w14:textId="77777777" w:rsidR="00B02E2C" w:rsidRPr="00B02E2C" w:rsidRDefault="00B02E2C" w:rsidP="00B02E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43590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B02E2C">
        <w:rPr>
          <w:rFonts w:ascii="Courier New" w:hAnsi="Courier New" w:cs="Courier New"/>
          <w:color w:val="000000"/>
          <w:sz w:val="20"/>
          <w:szCs w:val="20"/>
        </w:rPr>
        <w:t>writeln</w:t>
      </w:r>
      <w:proofErr w:type="spellEnd"/>
      <w:r w:rsidRPr="00B02E2C">
        <w:rPr>
          <w:rFonts w:ascii="Courier New" w:hAnsi="Courier New" w:cs="Courier New"/>
          <w:color w:val="000000"/>
          <w:sz w:val="20"/>
          <w:szCs w:val="20"/>
        </w:rPr>
        <w:t>(u)</w:t>
      </w:r>
    </w:p>
    <w:p w14:paraId="72234CCB" w14:textId="5C6EB282" w:rsidR="00B02E2C" w:rsidRDefault="00B02E2C" w:rsidP="00B02E2C">
      <w:pPr>
        <w:ind w:left="360"/>
      </w:pPr>
      <w:proofErr w:type="spellStart"/>
      <w:r w:rsidRPr="00B02E2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B02E2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5C14839" w14:textId="1F81CB5A" w:rsidR="00C94F02" w:rsidRDefault="00595F7B" w:rsidP="00595F7B">
      <w:pPr>
        <w:pStyle w:val="a3"/>
        <w:numPr>
          <w:ilvl w:val="0"/>
          <w:numId w:val="1"/>
        </w:numPr>
      </w:pPr>
      <w:r w:rsidRPr="00595F7B">
        <w:rPr>
          <w:noProof/>
        </w:rPr>
        <w:drawing>
          <wp:inline distT="0" distB="0" distL="0" distR="0" wp14:anchorId="7FB5B2F7" wp14:editId="789FA4CA">
            <wp:extent cx="1609725" cy="561975"/>
            <wp:effectExtent l="0" t="0" r="952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4695D" w14:textId="760DC6D8" w:rsidR="00103BC8" w:rsidRPr="0091773E" w:rsidRDefault="00103BC8" w:rsidP="00103BC8">
      <w:pPr>
        <w:pStyle w:val="a3"/>
        <w:numPr>
          <w:ilvl w:val="0"/>
          <w:numId w:val="1"/>
        </w:numPr>
        <w:rPr>
          <w:rFonts w:eastAsiaTheme="minorEastAsia"/>
        </w:rPr>
      </w:pPr>
      <w:r w:rsidRPr="0091773E">
        <w:rPr>
          <w:rFonts w:eastAsiaTheme="minorEastAsia"/>
        </w:rPr>
        <w:t>Для упрощения реализа</w:t>
      </w:r>
      <w:r>
        <w:rPr>
          <w:rFonts w:eastAsiaTheme="minorEastAsia"/>
        </w:rPr>
        <w:t xml:space="preserve">ции программы ввёл промежуточную переменную </w:t>
      </w:r>
      <w:proofErr w:type="spellStart"/>
      <w:r>
        <w:rPr>
          <w:rFonts w:eastAsiaTheme="minorEastAsia"/>
          <w:lang w:val="en-US"/>
        </w:rPr>
        <w:t>rc</w:t>
      </w:r>
      <w:proofErr w:type="spellEnd"/>
      <w:r w:rsidRPr="0091773E">
        <w:rPr>
          <w:rFonts w:eastAsiaTheme="minorEastAsia"/>
        </w:rPr>
        <w:t>.</w:t>
      </w:r>
    </w:p>
    <w:p w14:paraId="3D8EC441" w14:textId="103F1BF1" w:rsidR="00595F7B" w:rsidRDefault="00F52058" w:rsidP="00595F7B">
      <w:pPr>
        <w:pStyle w:val="a3"/>
        <w:numPr>
          <w:ilvl w:val="0"/>
          <w:numId w:val="1"/>
        </w:numPr>
      </w:pPr>
      <w:r>
        <w:t>Реализовал программу для подсчёта выходного напряжения.</w:t>
      </w:r>
    </w:p>
    <w:p w14:paraId="217DCDAD" w14:textId="2FBCB490" w:rsidR="00CE510B" w:rsidRDefault="00CE510B" w:rsidP="00CE510B"/>
    <w:p w14:paraId="2ACBA7C6" w14:textId="51982045" w:rsidR="00CE510B" w:rsidRPr="002860C5" w:rsidRDefault="00CE510B" w:rsidP="00CE510B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2 </w:t>
      </w:r>
      <w:r w:rsidRPr="00D05A0C">
        <w:rPr>
          <w:sz w:val="32"/>
          <w:szCs w:val="32"/>
        </w:rPr>
        <w:t>задание на 1 балл</w:t>
      </w:r>
    </w:p>
    <w:p w14:paraId="5F4685A4" w14:textId="77777777" w:rsidR="00CE510B" w:rsidRDefault="00CE510B" w:rsidP="00CE510B">
      <w:pPr>
        <w:pStyle w:val="a3"/>
        <w:numPr>
          <w:ilvl w:val="0"/>
          <w:numId w:val="3"/>
        </w:numPr>
      </w:pPr>
      <w:r w:rsidRPr="00F57108">
        <w:t>Итерационные циклические вычислительные процессы с управлением по индексу и функции.</w:t>
      </w:r>
    </w:p>
    <w:p w14:paraId="2F81D75F" w14:textId="77777777" w:rsidR="00CE510B" w:rsidRDefault="00CE510B" w:rsidP="00CE510B">
      <w:pPr>
        <w:pStyle w:val="a3"/>
        <w:numPr>
          <w:ilvl w:val="0"/>
          <w:numId w:val="3"/>
        </w:numPr>
      </w:pPr>
      <w:r w:rsidRPr="00875A48">
        <w:t>На</w:t>
      </w:r>
      <w:r>
        <w:t>учится реализовать алгоритм для вычисление итерационных циклических вычислительных процессов</w:t>
      </w:r>
      <w:r w:rsidRPr="00F57108">
        <w:t xml:space="preserve"> с управлением по индексу и функции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567D2BF" w14:textId="5AAD7C8A" w:rsidR="00CE510B" w:rsidRDefault="00CE510B" w:rsidP="00CE510B">
      <w:pPr>
        <w:pStyle w:val="a3"/>
        <w:numPr>
          <w:ilvl w:val="0"/>
          <w:numId w:val="3"/>
        </w:numPr>
      </w:pPr>
      <w:r w:rsidRPr="00875A48">
        <w:t xml:space="preserve">ПК, </w:t>
      </w:r>
      <w:proofErr w:type="spellStart"/>
      <w:r w:rsidR="00DF110F">
        <w:rPr>
          <w:lang w:val="en-US"/>
        </w:rPr>
        <w:t>FreePascal</w:t>
      </w:r>
      <w:proofErr w:type="spellEnd"/>
      <w:r w:rsidR="00DF110F">
        <w:rPr>
          <w:lang w:val="en-US"/>
        </w:rPr>
        <w:t xml:space="preserve"> 3.0.0</w:t>
      </w:r>
      <w:r>
        <w:t>.</w:t>
      </w:r>
    </w:p>
    <w:p w14:paraId="2DE2DBF2" w14:textId="31660D80" w:rsidR="00CA453B" w:rsidRDefault="00CA453B" w:rsidP="00CA453B">
      <w:pPr>
        <w:pStyle w:val="a3"/>
        <w:numPr>
          <w:ilvl w:val="0"/>
          <w:numId w:val="3"/>
        </w:numPr>
      </w:pPr>
      <w:r>
        <w:t>Вычислить e(x) с точность 10</w:t>
      </w:r>
      <w:r w:rsidRPr="00642D43">
        <w:rPr>
          <w:vertAlign w:val="superscript"/>
        </w:rPr>
        <w:t>-4</w:t>
      </w:r>
      <w:r>
        <w:t>. Начальные условия: k = 1, U</w:t>
      </w:r>
      <w:r w:rsidRPr="00C77830">
        <w:rPr>
          <w:vertAlign w:val="subscript"/>
        </w:rPr>
        <w:t>0</w:t>
      </w:r>
      <w:r>
        <w:t xml:space="preserve"> = 1, S</w:t>
      </w:r>
      <w:r w:rsidRPr="00C77830">
        <w:rPr>
          <w:vertAlign w:val="subscript"/>
        </w:rPr>
        <w:t>0</w:t>
      </w:r>
      <w:r>
        <w:t xml:space="preserve"> = 1, x = 0.5.</w:t>
      </w:r>
    </w:p>
    <w:p w14:paraId="41211B1C" w14:textId="4E7DF773" w:rsidR="004D4DE3" w:rsidRDefault="00BE2DCE" w:rsidP="004D4DE3">
      <w:pPr>
        <w:pStyle w:val="a3"/>
        <w:numPr>
          <w:ilvl w:val="0"/>
          <w:numId w:val="3"/>
        </w:numPr>
      </w:pPr>
      <w:r w:rsidRPr="00BE2DCE">
        <w:lastRenderedPageBreak/>
        <w:drawing>
          <wp:inline distT="0" distB="0" distL="0" distR="0" wp14:anchorId="32030F81" wp14:editId="62DA3611">
            <wp:extent cx="2305050" cy="432749"/>
            <wp:effectExtent l="0" t="0" r="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15135" cy="434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D4DE3" w:rsidRPr="004D4DE3">
        <w:rPr>
          <w:noProof/>
        </w:rPr>
        <w:t xml:space="preserve"> </w:t>
      </w:r>
      <w:bookmarkStart w:id="0" w:name="_GoBack"/>
      <w:r w:rsidR="004D4DE3" w:rsidRPr="004D4DE3">
        <w:drawing>
          <wp:inline distT="0" distB="0" distL="0" distR="0" wp14:anchorId="08B2917D" wp14:editId="5A9F9404">
            <wp:extent cx="4419600" cy="963979"/>
            <wp:effectExtent l="0" t="0" r="0" b="762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4872" cy="971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r w:rsidR="004D4DE3" w:rsidRPr="004D4DE3">
        <w:rPr>
          <w:noProof/>
        </w:rPr>
        <w:t xml:space="preserve"> </w:t>
      </w:r>
      <w:r w:rsidR="004D4DE3" w:rsidRPr="004D4DE3">
        <w:rPr>
          <w:noProof/>
        </w:rPr>
        <w:drawing>
          <wp:inline distT="0" distB="0" distL="0" distR="0" wp14:anchorId="36B25B84" wp14:editId="5CAA1D56">
            <wp:extent cx="2809875" cy="553329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5233" cy="556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17D08" w14:textId="31CA9F94" w:rsidR="00CA453B" w:rsidRDefault="004669B4" w:rsidP="00184F3D">
      <w:pPr>
        <w:pStyle w:val="a3"/>
        <w:numPr>
          <w:ilvl w:val="0"/>
          <w:numId w:val="3"/>
        </w:numPr>
      </w:pPr>
      <w:r>
        <w:rPr>
          <w:noProof/>
        </w:rPr>
        <w:drawing>
          <wp:inline distT="0" distB="0" distL="0" distR="0" wp14:anchorId="269018D4" wp14:editId="43FDA82B">
            <wp:extent cx="2771775" cy="6347627"/>
            <wp:effectExtent l="0" t="0" r="0" b="0"/>
            <wp:docPr id="7" name="Рисунок 7" descr="D:\Users\Rakleed\Downloads\Laboratory_work_8 - task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aboratory_work_8 - task_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2224" cy="6371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2FA1FD" w14:textId="27C6CF91" w:rsidR="00184F3D" w:rsidRDefault="00184F3D" w:rsidP="00184F3D">
      <w:pPr>
        <w:pStyle w:val="a3"/>
        <w:numPr>
          <w:ilvl w:val="0"/>
          <w:numId w:val="3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70"/>
        <w:gridCol w:w="3031"/>
        <w:gridCol w:w="2984"/>
      </w:tblGrid>
      <w:tr w:rsidR="00DF110F" w14:paraId="3B1D7EF8" w14:textId="77777777" w:rsidTr="003205B3">
        <w:tc>
          <w:tcPr>
            <w:tcW w:w="2970" w:type="dxa"/>
          </w:tcPr>
          <w:p w14:paraId="522B7978" w14:textId="77777777" w:rsidR="00DF110F" w:rsidRDefault="00DF110F" w:rsidP="00A527FB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031" w:type="dxa"/>
          </w:tcPr>
          <w:p w14:paraId="68DFD153" w14:textId="77777777" w:rsidR="00DF110F" w:rsidRDefault="00DF110F" w:rsidP="00A527FB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984" w:type="dxa"/>
          </w:tcPr>
          <w:p w14:paraId="6D6E4A18" w14:textId="77777777" w:rsidR="00DF110F" w:rsidRDefault="00DF110F" w:rsidP="00A527FB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DF110F" w14:paraId="304726F8" w14:textId="77777777" w:rsidTr="003205B3">
        <w:tc>
          <w:tcPr>
            <w:tcW w:w="2970" w:type="dxa"/>
          </w:tcPr>
          <w:p w14:paraId="3DCFF9AD" w14:textId="77777777" w:rsidR="00DF110F" w:rsidRDefault="00DF110F" w:rsidP="00A527F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031" w:type="dxa"/>
          </w:tcPr>
          <w:p w14:paraId="6EAA48DF" w14:textId="77777777" w:rsidR="00DF110F" w:rsidRPr="001674C5" w:rsidRDefault="00DF110F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Точность</w:t>
            </w:r>
            <w:proofErr w:type="spellEnd"/>
          </w:p>
        </w:tc>
        <w:tc>
          <w:tcPr>
            <w:tcW w:w="2984" w:type="dxa"/>
          </w:tcPr>
          <w:p w14:paraId="15BA89DA" w14:textId="77777777" w:rsidR="00DF110F" w:rsidRDefault="00DF110F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DF110F" w14:paraId="3BA4D2B4" w14:textId="77777777" w:rsidTr="003205B3">
        <w:tc>
          <w:tcPr>
            <w:tcW w:w="2970" w:type="dxa"/>
          </w:tcPr>
          <w:p w14:paraId="29E5CB20" w14:textId="45D9DFDD" w:rsidR="00DF110F" w:rsidRPr="00CF3D77" w:rsidRDefault="00176684" w:rsidP="00A527FB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3031" w:type="dxa"/>
          </w:tcPr>
          <w:p w14:paraId="6FAE4AD6" w14:textId="0113736A" w:rsidR="00DF110F" w:rsidRPr="003205B3" w:rsidRDefault="003205B3" w:rsidP="00A527FB">
            <w:r>
              <w:t>Номер члена</w:t>
            </w:r>
          </w:p>
        </w:tc>
        <w:tc>
          <w:tcPr>
            <w:tcW w:w="2984" w:type="dxa"/>
          </w:tcPr>
          <w:p w14:paraId="0C79E723" w14:textId="6CCDB5CD" w:rsidR="00DF110F" w:rsidRDefault="00176684" w:rsidP="00A527F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A5317D" w14:paraId="5EE3BC4A" w14:textId="77777777" w:rsidTr="003205B3">
        <w:tc>
          <w:tcPr>
            <w:tcW w:w="2970" w:type="dxa"/>
          </w:tcPr>
          <w:p w14:paraId="45670072" w14:textId="435E7B5E" w:rsidR="00A5317D" w:rsidRPr="003205B3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x</w:t>
            </w:r>
          </w:p>
        </w:tc>
        <w:tc>
          <w:tcPr>
            <w:tcW w:w="3031" w:type="dxa"/>
          </w:tcPr>
          <w:p w14:paraId="1B88FF71" w14:textId="13F3D2CA" w:rsidR="00A5317D" w:rsidRPr="00D9552F" w:rsidRDefault="00A5317D" w:rsidP="00A5317D">
            <w:r>
              <w:t>Параметр функции</w:t>
            </w:r>
          </w:p>
        </w:tc>
        <w:tc>
          <w:tcPr>
            <w:tcW w:w="2984" w:type="dxa"/>
          </w:tcPr>
          <w:p w14:paraId="71BC4659" w14:textId="645BE009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317D" w14:paraId="09CCE866" w14:textId="77777777" w:rsidTr="003205B3">
        <w:tc>
          <w:tcPr>
            <w:tcW w:w="2970" w:type="dxa"/>
          </w:tcPr>
          <w:p w14:paraId="55C6B256" w14:textId="14FC57A4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3031" w:type="dxa"/>
          </w:tcPr>
          <w:p w14:paraId="42B46D3A" w14:textId="665E4000" w:rsidR="00A5317D" w:rsidRPr="00444062" w:rsidRDefault="00A5317D" w:rsidP="00A5317D">
            <w:r>
              <w:t>Элемент суммы</w:t>
            </w:r>
          </w:p>
        </w:tc>
        <w:tc>
          <w:tcPr>
            <w:tcW w:w="2984" w:type="dxa"/>
          </w:tcPr>
          <w:p w14:paraId="1ECF17B3" w14:textId="62B79260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317D" w14:paraId="18F4B79C" w14:textId="77777777" w:rsidTr="003205B3">
        <w:tc>
          <w:tcPr>
            <w:tcW w:w="2970" w:type="dxa"/>
          </w:tcPr>
          <w:p w14:paraId="711180D2" w14:textId="797B845D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031" w:type="dxa"/>
          </w:tcPr>
          <w:p w14:paraId="4787EC34" w14:textId="3AEFC6C6" w:rsidR="00A5317D" w:rsidRPr="0090772B" w:rsidRDefault="00A5317D" w:rsidP="00A5317D">
            <w:r>
              <w:t>Сумма</w:t>
            </w:r>
          </w:p>
        </w:tc>
        <w:tc>
          <w:tcPr>
            <w:tcW w:w="2984" w:type="dxa"/>
          </w:tcPr>
          <w:p w14:paraId="447D60BB" w14:textId="0CDF699F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317D" w14:paraId="32910B81" w14:textId="77777777" w:rsidTr="003205B3">
        <w:tc>
          <w:tcPr>
            <w:tcW w:w="2970" w:type="dxa"/>
          </w:tcPr>
          <w:p w14:paraId="3C0CB8F0" w14:textId="01732D42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031" w:type="dxa"/>
          </w:tcPr>
          <w:p w14:paraId="4F1F9BEA" w14:textId="6489F68C" w:rsidR="00A5317D" w:rsidRPr="003201CF" w:rsidRDefault="00A5317D" w:rsidP="00A5317D">
            <w:pPr>
              <w:rPr>
                <w:lang w:val="en-US"/>
              </w:rPr>
            </w:pPr>
            <w:r>
              <w:t>Множитель</w:t>
            </w:r>
          </w:p>
        </w:tc>
        <w:tc>
          <w:tcPr>
            <w:tcW w:w="2984" w:type="dxa"/>
          </w:tcPr>
          <w:p w14:paraId="0AAD39DA" w14:textId="7132CAA6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317D" w14:paraId="388BBC70" w14:textId="77777777" w:rsidTr="003205B3">
        <w:tc>
          <w:tcPr>
            <w:tcW w:w="2970" w:type="dxa"/>
          </w:tcPr>
          <w:p w14:paraId="56D5666A" w14:textId="36108CD4" w:rsidR="00A5317D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last</w:t>
            </w:r>
          </w:p>
        </w:tc>
        <w:tc>
          <w:tcPr>
            <w:tcW w:w="3031" w:type="dxa"/>
          </w:tcPr>
          <w:p w14:paraId="53C6E28C" w14:textId="30DA96D2" w:rsidR="00A5317D" w:rsidRPr="0090772B" w:rsidRDefault="00A5317D" w:rsidP="00A5317D">
            <w:r>
              <w:t>Предпоследняя сумма</w:t>
            </w:r>
          </w:p>
        </w:tc>
        <w:tc>
          <w:tcPr>
            <w:tcW w:w="2984" w:type="dxa"/>
          </w:tcPr>
          <w:p w14:paraId="0FEE003C" w14:textId="24E01154" w:rsidR="00A5317D" w:rsidRPr="0090772B" w:rsidRDefault="00A5317D" w:rsidP="00A5317D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0AAAC960" w14:textId="033B71EE" w:rsidR="001C01D8" w:rsidRDefault="001C01D8" w:rsidP="001C01D8">
      <w:pPr>
        <w:pStyle w:val="a3"/>
        <w:numPr>
          <w:ilvl w:val="0"/>
          <w:numId w:val="3"/>
        </w:numPr>
      </w:pPr>
    </w:p>
    <w:p w14:paraId="396FEA17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>pr8;</w:t>
      </w:r>
    </w:p>
    <w:p w14:paraId="15743878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  <w:proofErr w:type="spellEnd"/>
    </w:p>
    <w:p w14:paraId="26A70B58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2B576B">
        <w:rPr>
          <w:rFonts w:ascii="Courier New" w:hAnsi="Courier New" w:cs="Courier New"/>
          <w:color w:val="006400"/>
          <w:sz w:val="20"/>
          <w:szCs w:val="20"/>
          <w:lang w:val="en-US"/>
        </w:rPr>
        <w:t>0.0001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x = </w:t>
      </w:r>
      <w:r w:rsidRPr="002B576B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16AE7D6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2D4CF7C7" w14:textId="77777777" w:rsidR="001C01D8" w:rsidRPr="002B576B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B576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: </w:t>
      </w:r>
      <w:r w:rsidRPr="002B576B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2B576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CCA4AA8" w14:textId="77777777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m, sum, u, last: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79F062A" w14:textId="77777777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fun(</w:t>
      </w:r>
      <w:proofErr w:type="gramEnd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: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ABC7245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A788208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m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= x / k * u;</w:t>
      </w:r>
    </w:p>
    <w:p w14:paraId="1C2132E4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u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= m;</w:t>
      </w:r>
    </w:p>
    <w:p w14:paraId="40AA2155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9CD7ED0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3B86CF99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343F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sum := </w:t>
      </w:r>
      <w:r w:rsidRPr="00343F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u := </w:t>
      </w:r>
      <w:r w:rsidRPr="00343F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DD6F8D9" w14:textId="68CA6EBC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, sum</w:t>
      </w:r>
      <w:r w:rsidR="00343FE0" w:rsidRPr="00343FE0">
        <w:rPr>
          <w:lang w:val="en-US"/>
        </w:rPr>
        <w:t xml:space="preserve"> </w:t>
      </w:r>
      <w:r w:rsidR="00343FE0"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:0:4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B15759E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014E37F9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last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= sum;</w:t>
      </w:r>
    </w:p>
    <w:p w14:paraId="30C5EB74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= sum + fun(m);</w:t>
      </w:r>
    </w:p>
    <w:p w14:paraId="33E68A1F" w14:textId="77777777" w:rsidR="001C01D8" w:rsidRPr="00343FE0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k + </w:t>
      </w:r>
      <w:r w:rsidRPr="00343FE0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2E4DA975" w14:textId="590DEB23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, sum</w:t>
      </w:r>
      <w:r w:rsidR="00343FE0" w:rsidRPr="00343FE0">
        <w:rPr>
          <w:lang w:val="en-US"/>
        </w:rPr>
        <w:t xml:space="preserve"> </w:t>
      </w:r>
      <w:r w:rsidR="00343FE0" w:rsidRPr="00343FE0">
        <w:rPr>
          <w:rFonts w:ascii="Courier New" w:hAnsi="Courier New" w:cs="Courier New"/>
          <w:color w:val="000000"/>
          <w:sz w:val="20"/>
          <w:szCs w:val="20"/>
          <w:lang w:val="en-US"/>
        </w:rPr>
        <w:t>:0:4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1C01D8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46AB5B2" w14:textId="77777777" w:rsidR="001C01D8" w:rsidRPr="001C01D8" w:rsidRDefault="001C01D8" w:rsidP="001C01D8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1C01D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1C01D8">
        <w:rPr>
          <w:rFonts w:ascii="Courier New" w:hAnsi="Courier New" w:cs="Courier New"/>
          <w:b/>
          <w:bCs/>
          <w:color w:val="000000"/>
          <w:sz w:val="20"/>
          <w:szCs w:val="20"/>
        </w:rPr>
        <w:t>until</w:t>
      </w:r>
      <w:proofErr w:type="spellEnd"/>
      <w:r w:rsidRPr="001C01D8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Pr="001C01D8">
        <w:rPr>
          <w:rFonts w:ascii="Courier New" w:hAnsi="Courier New" w:cs="Courier New"/>
          <w:color w:val="000000"/>
          <w:sz w:val="20"/>
          <w:szCs w:val="20"/>
        </w:rPr>
        <w:t>abs</w:t>
      </w:r>
      <w:proofErr w:type="spellEnd"/>
      <w:r w:rsidRPr="001C01D8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1C01D8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1C01D8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1C01D8">
        <w:rPr>
          <w:rFonts w:ascii="Courier New" w:hAnsi="Courier New" w:cs="Courier New"/>
          <w:color w:val="000000"/>
          <w:sz w:val="20"/>
          <w:szCs w:val="20"/>
        </w:rPr>
        <w:t>last</w:t>
      </w:r>
      <w:proofErr w:type="spellEnd"/>
      <w:r w:rsidRPr="001C01D8">
        <w:rPr>
          <w:rFonts w:ascii="Courier New" w:hAnsi="Courier New" w:cs="Courier New"/>
          <w:color w:val="000000"/>
          <w:sz w:val="20"/>
          <w:szCs w:val="20"/>
        </w:rPr>
        <w:t>) &lt;= e</w:t>
      </w:r>
    </w:p>
    <w:p w14:paraId="2FE827FE" w14:textId="3CC95B19" w:rsidR="001C01D8" w:rsidRDefault="001C01D8" w:rsidP="001C01D8">
      <w:pPr>
        <w:ind w:left="360"/>
      </w:pPr>
      <w:proofErr w:type="spellStart"/>
      <w:r w:rsidRPr="001C01D8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1C01D8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68440B82" w14:textId="45BB68BA" w:rsidR="001C01D8" w:rsidRDefault="002B576B" w:rsidP="002B576B">
      <w:pPr>
        <w:pStyle w:val="a3"/>
        <w:numPr>
          <w:ilvl w:val="0"/>
          <w:numId w:val="3"/>
        </w:numPr>
      </w:pPr>
      <w:r w:rsidRPr="002B576B">
        <w:drawing>
          <wp:inline distT="0" distB="0" distL="0" distR="0" wp14:anchorId="03CC1749" wp14:editId="47A5EF43">
            <wp:extent cx="1476375" cy="1228725"/>
            <wp:effectExtent l="0" t="0" r="9525" b="952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2B00E" w14:textId="17A75FD1" w:rsidR="00A85937" w:rsidRDefault="00A85937" w:rsidP="00A85937">
      <w:pPr>
        <w:pStyle w:val="a3"/>
        <w:numPr>
          <w:ilvl w:val="0"/>
          <w:numId w:val="3"/>
        </w:numPr>
      </w:pPr>
      <w:r>
        <w:t>Т</w:t>
      </w:r>
      <w:r w:rsidRPr="0094791A">
        <w:t xml:space="preserve">ак как в выражении </w:t>
      </w:r>
      <w:r>
        <w:t>несколько раз</w:t>
      </w:r>
      <w:r w:rsidRPr="0094791A">
        <w:t xml:space="preserve"> высчитывается</w:t>
      </w:r>
      <w:r w:rsidR="00F0090C">
        <w:t xml:space="preserve"> </w:t>
      </w:r>
      <w:r w:rsidR="00F049DF">
        <w:t>элемент суммы</w:t>
      </w:r>
      <w:r w:rsidRPr="0094791A">
        <w:t>, то рационально написать для</w:t>
      </w:r>
      <w:r w:rsidR="00B85A09">
        <w:t xml:space="preserve"> </w:t>
      </w:r>
      <w:r w:rsidR="00F049DF">
        <w:t>его</w:t>
      </w:r>
      <w:r w:rsidRPr="0094791A">
        <w:t xml:space="preserve"> вычисления </w:t>
      </w:r>
      <w:r w:rsidR="00B85A09">
        <w:t>отдельную функцию</w:t>
      </w:r>
      <w:r w:rsidRPr="0094791A">
        <w:t>.</w:t>
      </w:r>
    </w:p>
    <w:p w14:paraId="41AD7EB6" w14:textId="476A557B" w:rsidR="00343FE0" w:rsidRDefault="00B85A09" w:rsidP="002B576B">
      <w:pPr>
        <w:pStyle w:val="a3"/>
        <w:numPr>
          <w:ilvl w:val="0"/>
          <w:numId w:val="3"/>
        </w:numPr>
      </w:pPr>
      <w:r>
        <w:t>Вычислил e(x) с точность 10</w:t>
      </w:r>
      <w:r w:rsidRPr="00642D43">
        <w:rPr>
          <w:vertAlign w:val="superscript"/>
        </w:rPr>
        <w:t>-4</w:t>
      </w:r>
      <w:r>
        <w:t>.</w:t>
      </w:r>
    </w:p>
    <w:p w14:paraId="555E3762" w14:textId="505ED2E8" w:rsidR="00444062" w:rsidRDefault="00444062" w:rsidP="00444062"/>
    <w:p w14:paraId="59767A97" w14:textId="07319F48" w:rsidR="00444062" w:rsidRPr="002860C5" w:rsidRDefault="00444062" w:rsidP="00444062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3 </w:t>
      </w:r>
      <w:r w:rsidRPr="00D05A0C">
        <w:rPr>
          <w:sz w:val="32"/>
          <w:szCs w:val="32"/>
        </w:rPr>
        <w:t xml:space="preserve">задание на </w:t>
      </w:r>
      <w:r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3149EB7E" w14:textId="77777777" w:rsidR="00444062" w:rsidRDefault="00444062" w:rsidP="00444062">
      <w:pPr>
        <w:pStyle w:val="a3"/>
        <w:numPr>
          <w:ilvl w:val="0"/>
          <w:numId w:val="5"/>
        </w:numPr>
      </w:pPr>
      <w:r w:rsidRPr="00F57108">
        <w:t>Итерационные циклические вычислительные процессы с управлением по индексу и функции.</w:t>
      </w:r>
    </w:p>
    <w:p w14:paraId="7BDC052E" w14:textId="77777777" w:rsidR="00444062" w:rsidRDefault="00444062" w:rsidP="00444062">
      <w:pPr>
        <w:pStyle w:val="a3"/>
        <w:numPr>
          <w:ilvl w:val="0"/>
          <w:numId w:val="5"/>
        </w:numPr>
      </w:pPr>
      <w:r w:rsidRPr="00875A48">
        <w:t>На</w:t>
      </w:r>
      <w:r>
        <w:t>учится реализовать алгоритм для вычисление итерационных циклических вычислительных процессов</w:t>
      </w:r>
      <w:r w:rsidRPr="00F57108">
        <w:t xml:space="preserve"> с управлением по индексу и функции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60CDFD2C" w14:textId="546DC9EB" w:rsidR="00444062" w:rsidRDefault="00444062" w:rsidP="00444062">
      <w:pPr>
        <w:pStyle w:val="a3"/>
        <w:numPr>
          <w:ilvl w:val="0"/>
          <w:numId w:val="5"/>
        </w:numPr>
      </w:pPr>
      <w:r w:rsidRPr="00875A48">
        <w:t xml:space="preserve">ПК, </w:t>
      </w:r>
      <w:proofErr w:type="spellStart"/>
      <w:r w:rsidR="00506D0F">
        <w:rPr>
          <w:lang w:val="en-US"/>
        </w:rPr>
        <w:t>FreePascal</w:t>
      </w:r>
      <w:proofErr w:type="spellEnd"/>
      <w:r w:rsidR="00506D0F">
        <w:rPr>
          <w:lang w:val="en-US"/>
        </w:rPr>
        <w:t xml:space="preserve"> 3.0.0</w:t>
      </w:r>
      <w:r w:rsidR="00506D0F">
        <w:t>.</w:t>
      </w:r>
    </w:p>
    <w:p w14:paraId="534EDE2D" w14:textId="3E8BD3EC" w:rsidR="005B15E1" w:rsidRDefault="005B15E1" w:rsidP="005B15E1">
      <w:pPr>
        <w:pStyle w:val="a3"/>
        <w:numPr>
          <w:ilvl w:val="0"/>
          <w:numId w:val="5"/>
        </w:numPr>
      </w:pPr>
      <w:r>
        <w:t xml:space="preserve">Вычислить </w:t>
      </w:r>
      <w:proofErr w:type="spellStart"/>
      <w:r>
        <w:t>Sin</w:t>
      </w:r>
      <w:proofErr w:type="spellEnd"/>
      <w:r>
        <w:t>(x) с точностью 10</w:t>
      </w:r>
      <w:r w:rsidRPr="001A1D0F">
        <w:rPr>
          <w:vertAlign w:val="superscript"/>
        </w:rPr>
        <w:t>-4</w:t>
      </w:r>
      <w:r>
        <w:t>. Начальные условия: k = 1, U</w:t>
      </w:r>
      <w:r w:rsidRPr="005B15E1">
        <w:rPr>
          <w:vertAlign w:val="subscript"/>
        </w:rPr>
        <w:t>0</w:t>
      </w:r>
      <w:r>
        <w:t xml:space="preserve"> = x, S</w:t>
      </w:r>
      <w:r w:rsidRPr="005B15E1">
        <w:rPr>
          <w:vertAlign w:val="subscript"/>
        </w:rPr>
        <w:t>0</w:t>
      </w:r>
      <w:r>
        <w:t xml:space="preserve"> = x, x = π/6. </w:t>
      </w:r>
      <w:r w:rsidRPr="005B15E1">
        <w:drawing>
          <wp:inline distT="0" distB="0" distL="0" distR="0" wp14:anchorId="2F1F1F67" wp14:editId="171D392A">
            <wp:extent cx="2028825" cy="558543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48304" cy="56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DC9AC" w14:textId="51923D6F" w:rsidR="005B15E1" w:rsidRPr="00961E0B" w:rsidRDefault="00DC0DC3" w:rsidP="005B15E1">
      <w:pPr>
        <w:pStyle w:val="a3"/>
        <w:numPr>
          <w:ilvl w:val="0"/>
          <w:numId w:val="5"/>
        </w:numPr>
        <w:rPr>
          <w:lang w:val="en-US"/>
        </w:rPr>
      </w:pP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hAnsi="Cambria Math"/>
              </w:rPr>
              <m:t>x</m:t>
            </m:r>
          </m:e>
        </m:func>
        <m:r>
          <w:rPr>
            <w:rFonts w:ascii="Cambria Math" w:hAnsi="Cambria Math"/>
            <w:lang w:val="en-US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  <w:lang w:val="en-US"/>
              </w:rPr>
              <m:t>k</m:t>
            </m:r>
            <m:r>
              <w:rPr>
                <w:rFonts w:ascii="Cambria Math" w:hAnsi="Cambria Math"/>
                <w:lang w:val="en-US"/>
              </w:rPr>
              <m:t>=0</m:t>
            </m:r>
          </m:sub>
          <m:sup>
            <m:r>
              <w:rPr>
                <w:rFonts w:ascii="Cambria Math" w:hAnsi="Cambria Math"/>
                <w:lang w:val="en-US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-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lang w:val="en-US"/>
                      </w:rPr>
                      <m:t>*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*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+1</m:t>
                    </m:r>
                  </m:sup>
                </m:sSup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2*</m:t>
                    </m:r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w:rPr>
                        <w:rFonts w:ascii="Cambria Math" w:hAnsi="Cambria Math"/>
                        <w:lang w:val="en-US"/>
                      </w:rPr>
                      <m:t>+1</m:t>
                    </m:r>
                  </m:e>
                </m:d>
                <m:r>
                  <w:rPr>
                    <w:rFonts w:ascii="Cambria Math" w:hAnsi="Cambria Math"/>
                    <w:lang w:val="en-US"/>
                  </w:rPr>
                  <m:t>!</m:t>
                </m:r>
              </m:den>
            </m:f>
          </m:e>
        </m:nary>
        <m:r>
          <w:rPr>
            <w:rFonts w:ascii="Cambria Math" w:hAnsi="Cambria Math"/>
            <w:lang w:val="en-US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  <w:lang w:val="en-US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</m:t>
              </m:r>
              <m:r>
                <w:rPr>
                  <w:rFonts w:ascii="Cambria Math" w:hAnsi="Cambria Math"/>
                  <w:lang w:val="en-US"/>
                </w:rPr>
                <m:t>-1</m:t>
              </m:r>
            </m:sub>
          </m:sSub>
          <m:r>
            <w:rPr>
              <w:rFonts w:ascii="Cambria Math" w:hAnsi="Cambria Math"/>
              <w:lang w:val="en-US"/>
            </w:rPr>
            <m:t xml:space="preserve">     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  <m:r>
                    <w:rPr>
                      <w:rFonts w:ascii="Cambria Math" w:hAnsi="Cambria Math"/>
                      <w:lang w:val="en-US"/>
                    </w:rPr>
                    <m:t>+1</m:t>
                  </m:r>
                </m:sub>
              </m:sSub>
            </m:den>
          </m:f>
          <m:r>
            <w:rPr>
              <w:rFonts w:ascii="Cambria Math" w:hAnsi="Cambria Math"/>
              <w:lang w:val="en-US"/>
            </w:rPr>
            <w:br/>
          </m:r>
        </m:oMath>
        <m:oMath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k+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k-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1</m:t>
                  </m:r>
                </m:e>
              </m:d>
              <m:r>
                <w:rPr>
                  <w:rFonts w:ascii="Cambria Math" w:hAnsi="Cambria Math"/>
                </w:rPr>
                <m:t>!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k-1</m:t>
                  </m:r>
                </m:sup>
              </m:sSup>
              <m:r>
                <w:rPr>
                  <w:rFonts w:ascii="Cambria Math" w:hAnsi="Cambria Math"/>
                </w:rPr>
                <m:t xml:space="preserve"> 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-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k-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k-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k-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!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k-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!*2*k*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2*k+1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k-1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k-1</m:t>
                  </m:r>
                </m:sup>
              </m:sSup>
            </m:den>
          </m:f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 xml:space="preserve"> 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en-US"/>
                </w:rPr>
                <m:t>+2*k</m:t>
              </m:r>
            </m:den>
          </m:f>
          <m:r>
            <w:rPr>
              <w:rFonts w:ascii="Cambria Math" w:eastAsiaTheme="minorEastAsia" w:hAnsi="Cambria Math"/>
              <w:lang w:val="en-US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U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0</m:t>
                  </m:r>
                </m:sup>
              </m:sSup>
              <m:r>
                <w:rPr>
                  <w:rFonts w:ascii="Cambria Math" w:hAnsi="Cambria Math"/>
                  <w:lang w:val="en-US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lang w:val="en-US"/>
                    </w:rPr>
                    <m:t>2*0+1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2*0+1</m:t>
                  </m:r>
                </m:e>
              </m:d>
              <m:r>
                <w:rPr>
                  <w:rFonts w:ascii="Cambria Math" w:hAnsi="Cambria Math"/>
                  <w:lang w:val="en-US"/>
                </w:rPr>
                <m:t>!</m:t>
              </m:r>
            </m:den>
          </m:f>
          <m:r>
            <w:rPr>
              <w:rFonts w:ascii="Cambria Math" w:hAnsi="Cambria Math"/>
              <w:lang w:val="en-US"/>
            </w:rPr>
            <m:t>=x</m:t>
          </m:r>
        </m:oMath>
      </m:oMathPara>
    </w:p>
    <w:p w14:paraId="724BA9F5" w14:textId="315525D3" w:rsidR="00961E0B" w:rsidRPr="006364AB" w:rsidRDefault="00474910" w:rsidP="005B15E1">
      <w:pPr>
        <w:pStyle w:val="a3"/>
        <w:numPr>
          <w:ilvl w:val="0"/>
          <w:numId w:val="5"/>
        </w:numPr>
        <w:rPr>
          <w:lang w:val="en-US"/>
        </w:rPr>
      </w:pPr>
      <w:r>
        <w:rPr>
          <w:noProof/>
        </w:rPr>
        <w:drawing>
          <wp:inline distT="0" distB="0" distL="0" distR="0" wp14:anchorId="7B247711" wp14:editId="7200D15A">
            <wp:extent cx="2953044" cy="6762750"/>
            <wp:effectExtent l="0" t="0" r="0" b="0"/>
            <wp:docPr id="14" name="Рисунок 14" descr="D:\Users\Rakleed\Downloads\Laboratory_work_8 - task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Users\Rakleed\Downloads\Laboratory_work_8 - task_3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2421" cy="6784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380DA" w14:textId="32897A14" w:rsidR="006364AB" w:rsidRPr="007A0DA9" w:rsidRDefault="006364AB" w:rsidP="005B15E1">
      <w:pPr>
        <w:pStyle w:val="a3"/>
        <w:numPr>
          <w:ilvl w:val="0"/>
          <w:numId w:val="5"/>
        </w:numPr>
        <w:rPr>
          <w:lang w:val="en-US"/>
        </w:r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70"/>
        <w:gridCol w:w="3031"/>
        <w:gridCol w:w="2984"/>
      </w:tblGrid>
      <w:tr w:rsidR="007A0DA9" w14:paraId="26EAD3D7" w14:textId="77777777" w:rsidTr="00A527FB">
        <w:tc>
          <w:tcPr>
            <w:tcW w:w="2970" w:type="dxa"/>
          </w:tcPr>
          <w:p w14:paraId="02D77384" w14:textId="77777777" w:rsidR="007A0DA9" w:rsidRDefault="007A0DA9" w:rsidP="00A527FB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031" w:type="dxa"/>
          </w:tcPr>
          <w:p w14:paraId="1E773326" w14:textId="77777777" w:rsidR="007A0DA9" w:rsidRDefault="007A0DA9" w:rsidP="00A527FB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984" w:type="dxa"/>
          </w:tcPr>
          <w:p w14:paraId="5DF1F903" w14:textId="77777777" w:rsidR="007A0DA9" w:rsidRDefault="007A0DA9" w:rsidP="00A527FB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7A0DA9" w14:paraId="0EEC7545" w14:textId="77777777" w:rsidTr="00A527FB">
        <w:tc>
          <w:tcPr>
            <w:tcW w:w="2970" w:type="dxa"/>
          </w:tcPr>
          <w:p w14:paraId="19CD9A3A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031" w:type="dxa"/>
          </w:tcPr>
          <w:p w14:paraId="7FA2629B" w14:textId="77777777" w:rsidR="007A0DA9" w:rsidRPr="001674C5" w:rsidRDefault="007A0DA9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Точность</w:t>
            </w:r>
            <w:proofErr w:type="spellEnd"/>
          </w:p>
        </w:tc>
        <w:tc>
          <w:tcPr>
            <w:tcW w:w="2984" w:type="dxa"/>
          </w:tcPr>
          <w:p w14:paraId="13ADD5B6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14:paraId="7E68EC27" w14:textId="77777777" w:rsidTr="00A527FB">
        <w:tc>
          <w:tcPr>
            <w:tcW w:w="2970" w:type="dxa"/>
          </w:tcPr>
          <w:p w14:paraId="205B9CDA" w14:textId="77777777" w:rsidR="007A0DA9" w:rsidRPr="00CF3D77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3031" w:type="dxa"/>
          </w:tcPr>
          <w:p w14:paraId="759D274A" w14:textId="77777777" w:rsidR="007A0DA9" w:rsidRPr="003205B3" w:rsidRDefault="007A0DA9" w:rsidP="00A527FB">
            <w:r>
              <w:t>Номер члена</w:t>
            </w:r>
          </w:p>
        </w:tc>
        <w:tc>
          <w:tcPr>
            <w:tcW w:w="2984" w:type="dxa"/>
          </w:tcPr>
          <w:p w14:paraId="28F948C1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7A0DA9" w14:paraId="61B461D3" w14:textId="77777777" w:rsidTr="00A527FB">
        <w:tc>
          <w:tcPr>
            <w:tcW w:w="2970" w:type="dxa"/>
          </w:tcPr>
          <w:p w14:paraId="1A387E6B" w14:textId="77777777" w:rsidR="007A0DA9" w:rsidRPr="003205B3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031" w:type="dxa"/>
          </w:tcPr>
          <w:p w14:paraId="0456983B" w14:textId="2FE5E918" w:rsidR="007A0DA9" w:rsidRPr="00D9552F" w:rsidRDefault="00A5317D" w:rsidP="00A527FB">
            <w:r>
              <w:t>Параметр функции</w:t>
            </w:r>
          </w:p>
        </w:tc>
        <w:tc>
          <w:tcPr>
            <w:tcW w:w="2984" w:type="dxa"/>
          </w:tcPr>
          <w:p w14:paraId="091ABC3F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14:paraId="6A164009" w14:textId="77777777" w:rsidTr="00A527FB">
        <w:tc>
          <w:tcPr>
            <w:tcW w:w="2970" w:type="dxa"/>
          </w:tcPr>
          <w:p w14:paraId="6019CA8B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m</w:t>
            </w:r>
          </w:p>
        </w:tc>
        <w:tc>
          <w:tcPr>
            <w:tcW w:w="3031" w:type="dxa"/>
          </w:tcPr>
          <w:p w14:paraId="587C301B" w14:textId="77777777" w:rsidR="007A0DA9" w:rsidRPr="00444062" w:rsidRDefault="007A0DA9" w:rsidP="00A527FB">
            <w:r>
              <w:t>Элемент суммы</w:t>
            </w:r>
          </w:p>
        </w:tc>
        <w:tc>
          <w:tcPr>
            <w:tcW w:w="2984" w:type="dxa"/>
          </w:tcPr>
          <w:p w14:paraId="2F4E4E15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14:paraId="7C45A200" w14:textId="77777777" w:rsidTr="00A527FB">
        <w:tc>
          <w:tcPr>
            <w:tcW w:w="2970" w:type="dxa"/>
          </w:tcPr>
          <w:p w14:paraId="72A39340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031" w:type="dxa"/>
          </w:tcPr>
          <w:p w14:paraId="0854F35E" w14:textId="77777777" w:rsidR="007A0DA9" w:rsidRPr="0090772B" w:rsidRDefault="007A0DA9" w:rsidP="00A527FB">
            <w:r>
              <w:t>Сумма</w:t>
            </w:r>
          </w:p>
        </w:tc>
        <w:tc>
          <w:tcPr>
            <w:tcW w:w="2984" w:type="dxa"/>
          </w:tcPr>
          <w:p w14:paraId="3E090D07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14:paraId="3BCFB783" w14:textId="77777777" w:rsidTr="00A527FB">
        <w:tc>
          <w:tcPr>
            <w:tcW w:w="2970" w:type="dxa"/>
          </w:tcPr>
          <w:p w14:paraId="1664DFC0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031" w:type="dxa"/>
          </w:tcPr>
          <w:p w14:paraId="36E88511" w14:textId="77777777" w:rsidR="007A0DA9" w:rsidRPr="003201CF" w:rsidRDefault="007A0DA9" w:rsidP="00A527FB">
            <w:pPr>
              <w:rPr>
                <w:lang w:val="en-US"/>
              </w:rPr>
            </w:pPr>
            <w:r>
              <w:t>Множитель</w:t>
            </w:r>
          </w:p>
        </w:tc>
        <w:tc>
          <w:tcPr>
            <w:tcW w:w="2984" w:type="dxa"/>
          </w:tcPr>
          <w:p w14:paraId="1145BF7C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A0DA9" w:rsidRPr="0090772B" w14:paraId="6B28DC22" w14:textId="77777777" w:rsidTr="00A527FB">
        <w:tc>
          <w:tcPr>
            <w:tcW w:w="2970" w:type="dxa"/>
          </w:tcPr>
          <w:p w14:paraId="2ABFF0A9" w14:textId="77777777" w:rsidR="007A0DA9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last</w:t>
            </w:r>
          </w:p>
        </w:tc>
        <w:tc>
          <w:tcPr>
            <w:tcW w:w="3031" w:type="dxa"/>
          </w:tcPr>
          <w:p w14:paraId="20805598" w14:textId="77777777" w:rsidR="007A0DA9" w:rsidRPr="0090772B" w:rsidRDefault="007A0DA9" w:rsidP="00A527FB">
            <w:r>
              <w:t>Предпоследняя сумма</w:t>
            </w:r>
          </w:p>
        </w:tc>
        <w:tc>
          <w:tcPr>
            <w:tcW w:w="2984" w:type="dxa"/>
          </w:tcPr>
          <w:p w14:paraId="766065A8" w14:textId="77777777" w:rsidR="007A0DA9" w:rsidRPr="0090772B" w:rsidRDefault="007A0DA9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4A215860" w14:textId="55525864" w:rsidR="006364AB" w:rsidRPr="006364AB" w:rsidRDefault="006364AB" w:rsidP="005B15E1">
      <w:pPr>
        <w:pStyle w:val="a3"/>
        <w:numPr>
          <w:ilvl w:val="0"/>
          <w:numId w:val="5"/>
        </w:numPr>
        <w:rPr>
          <w:lang w:val="en-US"/>
        </w:rPr>
      </w:pPr>
    </w:p>
    <w:p w14:paraId="5F05AA48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pr8;</w:t>
      </w:r>
    </w:p>
    <w:p w14:paraId="7762707B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  <w:proofErr w:type="spellEnd"/>
    </w:p>
    <w:p w14:paraId="16822735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7A0DA9">
        <w:rPr>
          <w:rFonts w:ascii="Courier New" w:hAnsi="Courier New" w:cs="Courier New"/>
          <w:color w:val="006400"/>
          <w:sz w:val="20"/>
          <w:szCs w:val="20"/>
          <w:lang w:val="en-US"/>
        </w:rPr>
        <w:t>0.0001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 x = Pi/</w:t>
      </w:r>
      <w:r w:rsidRPr="007A0DA9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A26CDEF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5DB70DB5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: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295C852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m, sum, u, last: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732DD63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fun(</w:t>
      </w:r>
      <w:proofErr w:type="gramEnd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: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563F282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65B535E" w14:textId="6C9DF7DF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m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="00B804CB">
        <w:rPr>
          <w:rFonts w:ascii="Courier New" w:hAnsi="Courier New" w:cs="Courier New"/>
          <w:color w:val="000000"/>
          <w:sz w:val="20"/>
          <w:szCs w:val="20"/>
          <w:lang w:val="en-US"/>
        </w:rPr>
        <w:t>u</w:t>
      </w:r>
      <w:r w:rsidR="008B5EFF"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(- (x * x));</w:t>
      </w:r>
    </w:p>
    <w:p w14:paraId="289A3DCD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u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= m;</w:t>
      </w:r>
    </w:p>
    <w:p w14:paraId="4041B6AB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40985C1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6C5D0976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B804C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; sum := x; u := x;</w:t>
      </w:r>
    </w:p>
    <w:p w14:paraId="4840F797" w14:textId="412C4D38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, sum</w:t>
      </w:r>
      <w:r w:rsidR="00B804CB" w:rsidRPr="00B804CB">
        <w:rPr>
          <w:lang w:val="en-US"/>
        </w:rPr>
        <w:t xml:space="preserve"> </w:t>
      </w:r>
      <w:r w:rsidR="00B804CB"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:0:4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F674247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repeat</w:t>
      </w:r>
    </w:p>
    <w:p w14:paraId="3766A99C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last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= sum;</w:t>
      </w:r>
    </w:p>
    <w:p w14:paraId="78859D69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sum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= sum + fun(m);</w:t>
      </w:r>
    </w:p>
    <w:p w14:paraId="38F4B9E2" w14:textId="77777777" w:rsidR="007A0DA9" w:rsidRPr="00B804CB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gramStart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k :</w:t>
      </w:r>
      <w:proofErr w:type="gramEnd"/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k + </w:t>
      </w:r>
      <w:r w:rsidRPr="00B804CB">
        <w:rPr>
          <w:rFonts w:ascii="Courier New" w:hAnsi="Courier New" w:cs="Courier New"/>
          <w:color w:val="006400"/>
          <w:sz w:val="20"/>
          <w:szCs w:val="20"/>
          <w:lang w:val="en-US"/>
        </w:rPr>
        <w:t>1</w:t>
      </w:r>
      <w:r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F8BECF1" w14:textId="1DCBFDA3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, sum</w:t>
      </w:r>
      <w:r w:rsidR="00B804CB" w:rsidRPr="00B804CB">
        <w:rPr>
          <w:lang w:val="en-US"/>
        </w:rPr>
        <w:t xml:space="preserve"> </w:t>
      </w:r>
      <w:r w:rsidR="00B804CB" w:rsidRPr="00B804CB">
        <w:rPr>
          <w:rFonts w:ascii="Courier New" w:hAnsi="Courier New" w:cs="Courier New"/>
          <w:color w:val="000000"/>
          <w:sz w:val="20"/>
          <w:szCs w:val="20"/>
          <w:lang w:val="en-US"/>
        </w:rPr>
        <w:t>:0:4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7A0DA9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560DAB39" w14:textId="77777777" w:rsidR="007A0DA9" w:rsidRPr="007A0DA9" w:rsidRDefault="007A0DA9" w:rsidP="007A0DA9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7A0DA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7A0DA9">
        <w:rPr>
          <w:rFonts w:ascii="Courier New" w:hAnsi="Courier New" w:cs="Courier New"/>
          <w:b/>
          <w:bCs/>
          <w:color w:val="000000"/>
          <w:sz w:val="20"/>
          <w:szCs w:val="20"/>
        </w:rPr>
        <w:t>until</w:t>
      </w:r>
      <w:proofErr w:type="spellEnd"/>
      <w:r w:rsidRPr="007A0DA9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Pr="007A0DA9">
        <w:rPr>
          <w:rFonts w:ascii="Courier New" w:hAnsi="Courier New" w:cs="Courier New"/>
          <w:color w:val="000000"/>
          <w:sz w:val="20"/>
          <w:szCs w:val="20"/>
        </w:rPr>
        <w:t>abs</w:t>
      </w:r>
      <w:proofErr w:type="spellEnd"/>
      <w:r w:rsidRPr="007A0DA9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7A0DA9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7A0DA9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7A0DA9">
        <w:rPr>
          <w:rFonts w:ascii="Courier New" w:hAnsi="Courier New" w:cs="Courier New"/>
          <w:color w:val="000000"/>
          <w:sz w:val="20"/>
          <w:szCs w:val="20"/>
        </w:rPr>
        <w:t>last</w:t>
      </w:r>
      <w:proofErr w:type="spellEnd"/>
      <w:r w:rsidRPr="007A0DA9">
        <w:rPr>
          <w:rFonts w:ascii="Courier New" w:hAnsi="Courier New" w:cs="Courier New"/>
          <w:color w:val="000000"/>
          <w:sz w:val="20"/>
          <w:szCs w:val="20"/>
        </w:rPr>
        <w:t>) &lt;= e</w:t>
      </w:r>
    </w:p>
    <w:p w14:paraId="6315693A" w14:textId="656E8318" w:rsidR="006364AB" w:rsidRPr="007A0DA9" w:rsidRDefault="007A0DA9" w:rsidP="007A0DA9">
      <w:pPr>
        <w:ind w:left="360"/>
        <w:rPr>
          <w:lang w:val="en-US"/>
        </w:rPr>
      </w:pPr>
      <w:proofErr w:type="spellStart"/>
      <w:r w:rsidRPr="007A0DA9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7A0DA9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867421F" w14:textId="6E1AE23E" w:rsidR="006364AB" w:rsidRPr="00287C82" w:rsidRDefault="00287C82" w:rsidP="00287C82">
      <w:pPr>
        <w:pStyle w:val="a3"/>
        <w:numPr>
          <w:ilvl w:val="0"/>
          <w:numId w:val="5"/>
        </w:numPr>
        <w:rPr>
          <w:lang w:val="en-US"/>
        </w:rPr>
      </w:pPr>
      <w:r w:rsidRPr="00287C82">
        <w:rPr>
          <w:lang w:val="en-US"/>
        </w:rPr>
        <w:drawing>
          <wp:inline distT="0" distB="0" distL="0" distR="0" wp14:anchorId="74353343" wp14:editId="37FC88DA">
            <wp:extent cx="1428750" cy="46672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7C363" w14:textId="77777777" w:rsidR="00506D0F" w:rsidRDefault="00506D0F" w:rsidP="00506D0F">
      <w:pPr>
        <w:pStyle w:val="a3"/>
        <w:numPr>
          <w:ilvl w:val="0"/>
          <w:numId w:val="5"/>
        </w:numPr>
      </w:pPr>
      <w:r>
        <w:t>Т</w:t>
      </w:r>
      <w:r w:rsidRPr="0094791A">
        <w:t xml:space="preserve">ак как в выражении </w:t>
      </w:r>
      <w:r>
        <w:t>несколько раз</w:t>
      </w:r>
      <w:r w:rsidRPr="0094791A">
        <w:t xml:space="preserve"> высчитывается</w:t>
      </w:r>
      <w:r>
        <w:t xml:space="preserve"> элемент суммы</w:t>
      </w:r>
      <w:r w:rsidRPr="0094791A">
        <w:t>, то рационально написать для</w:t>
      </w:r>
      <w:r>
        <w:t xml:space="preserve"> его</w:t>
      </w:r>
      <w:r w:rsidRPr="0094791A">
        <w:t xml:space="preserve"> вычисления </w:t>
      </w:r>
      <w:r>
        <w:t>отдельную функцию</w:t>
      </w:r>
      <w:r w:rsidRPr="0094791A">
        <w:t>.</w:t>
      </w:r>
    </w:p>
    <w:p w14:paraId="18665691" w14:textId="561D1452" w:rsidR="00287C82" w:rsidRPr="00506D0F" w:rsidRDefault="00506D0F" w:rsidP="00287C82">
      <w:pPr>
        <w:pStyle w:val="a3"/>
        <w:numPr>
          <w:ilvl w:val="0"/>
          <w:numId w:val="5"/>
        </w:numPr>
      </w:pPr>
      <w:r>
        <w:t xml:space="preserve">Вычислил </w:t>
      </w:r>
      <w:proofErr w:type="spellStart"/>
      <w:r>
        <w:t>Sin</w:t>
      </w:r>
      <w:proofErr w:type="spellEnd"/>
      <w:r>
        <w:t>(x) с точностью 10</w:t>
      </w:r>
      <w:r w:rsidRPr="001A1D0F">
        <w:rPr>
          <w:vertAlign w:val="superscript"/>
        </w:rPr>
        <w:t>-4</w:t>
      </w:r>
      <w:r>
        <w:t>.</w:t>
      </w:r>
    </w:p>
    <w:p w14:paraId="34A16CB9" w14:textId="29A280E8" w:rsidR="00506D0F" w:rsidRDefault="00506D0F" w:rsidP="00506D0F"/>
    <w:p w14:paraId="33A0D730" w14:textId="1AD7710C" w:rsidR="00506D0F" w:rsidRPr="002860C5" w:rsidRDefault="00506D0F" w:rsidP="00506D0F">
      <w:pPr>
        <w:ind w:left="720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4 </w:t>
      </w:r>
      <w:r w:rsidRPr="00D05A0C">
        <w:rPr>
          <w:sz w:val="32"/>
          <w:szCs w:val="32"/>
        </w:rPr>
        <w:t xml:space="preserve">задание на </w:t>
      </w:r>
      <w:r>
        <w:rPr>
          <w:sz w:val="32"/>
          <w:szCs w:val="32"/>
        </w:rPr>
        <w:t>2</w:t>
      </w:r>
      <w:r w:rsidRPr="00D05A0C">
        <w:rPr>
          <w:sz w:val="32"/>
          <w:szCs w:val="32"/>
        </w:rPr>
        <w:t xml:space="preserve"> балл</w:t>
      </w:r>
      <w:r>
        <w:rPr>
          <w:sz w:val="32"/>
          <w:szCs w:val="32"/>
        </w:rPr>
        <w:t>а</w:t>
      </w:r>
    </w:p>
    <w:p w14:paraId="59D02F4C" w14:textId="77777777" w:rsidR="00506D0F" w:rsidRDefault="00506D0F" w:rsidP="00506D0F">
      <w:pPr>
        <w:pStyle w:val="a3"/>
        <w:numPr>
          <w:ilvl w:val="0"/>
          <w:numId w:val="6"/>
        </w:numPr>
      </w:pPr>
      <w:r w:rsidRPr="00F57108">
        <w:t>Итерационные циклические вычислительные процессы с управлением по индексу и функции.</w:t>
      </w:r>
    </w:p>
    <w:p w14:paraId="22B34B35" w14:textId="77777777" w:rsidR="00506D0F" w:rsidRDefault="00506D0F" w:rsidP="00506D0F">
      <w:pPr>
        <w:pStyle w:val="a3"/>
        <w:numPr>
          <w:ilvl w:val="0"/>
          <w:numId w:val="6"/>
        </w:numPr>
      </w:pPr>
      <w:r w:rsidRPr="00875A48">
        <w:t>На</w:t>
      </w:r>
      <w:r>
        <w:t>учится реализовать алгоритм для вычисление итерационных циклических вычислительных процессов</w:t>
      </w:r>
      <w:r w:rsidRPr="00F57108">
        <w:t xml:space="preserve"> с управлением по индексу и функции</w:t>
      </w:r>
      <w:r>
        <w:t xml:space="preserve">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5A380EE9" w14:textId="7AB710C2" w:rsidR="00506D0F" w:rsidRDefault="00506D0F" w:rsidP="00506D0F">
      <w:pPr>
        <w:pStyle w:val="a3"/>
        <w:numPr>
          <w:ilvl w:val="0"/>
          <w:numId w:val="6"/>
        </w:numPr>
      </w:pPr>
      <w:r w:rsidRPr="00875A48">
        <w:t xml:space="preserve">ПК, </w:t>
      </w:r>
      <w:proofErr w:type="spellStart"/>
      <w:r>
        <w:rPr>
          <w:lang w:val="en-US"/>
        </w:rPr>
        <w:t>FreePascal</w:t>
      </w:r>
      <w:proofErr w:type="spellEnd"/>
      <w:r>
        <w:rPr>
          <w:lang w:val="en-US"/>
        </w:rPr>
        <w:t xml:space="preserve"> 3.0.0</w:t>
      </w:r>
      <w:r>
        <w:t>.</w:t>
      </w:r>
    </w:p>
    <w:p w14:paraId="5C0AEF1E" w14:textId="3C412591" w:rsidR="00506D0F" w:rsidRDefault="001B0551" w:rsidP="001B0551">
      <w:pPr>
        <w:pStyle w:val="a3"/>
        <w:numPr>
          <w:ilvl w:val="0"/>
          <w:numId w:val="6"/>
        </w:numPr>
      </w:pPr>
      <w:r>
        <w:t xml:space="preserve">Вычислить </w:t>
      </w:r>
      <w:proofErr w:type="spellStart"/>
      <w:r>
        <w:t>Cos</w:t>
      </w:r>
      <w:proofErr w:type="spellEnd"/>
      <w:r>
        <w:t>(x) с точностью 10</w:t>
      </w:r>
      <w:r w:rsidRPr="00565472">
        <w:rPr>
          <w:vertAlign w:val="superscript"/>
        </w:rPr>
        <w:t>-4</w:t>
      </w:r>
      <w:r>
        <w:t>. Начальные условия: k = 1, U</w:t>
      </w:r>
      <w:r w:rsidRPr="001B0551">
        <w:rPr>
          <w:vertAlign w:val="subscript"/>
        </w:rPr>
        <w:t>0</w:t>
      </w:r>
      <w:r>
        <w:t xml:space="preserve"> = 1, S</w:t>
      </w:r>
      <w:r w:rsidRPr="001B0551">
        <w:rPr>
          <w:vertAlign w:val="subscript"/>
        </w:rPr>
        <w:t>0</w:t>
      </w:r>
      <w:r>
        <w:t xml:space="preserve"> = 1, x = π/6.</w:t>
      </w:r>
      <w:r w:rsidRPr="001B0551">
        <w:rPr>
          <w:noProof/>
        </w:rPr>
        <w:t xml:space="preserve"> </w:t>
      </w:r>
      <w:r w:rsidRPr="001B0551">
        <w:drawing>
          <wp:inline distT="0" distB="0" distL="0" distR="0" wp14:anchorId="044A8128" wp14:editId="25CB05FE">
            <wp:extent cx="1666875" cy="594134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79809" cy="598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B0B49" w14:textId="429251FD" w:rsidR="001B0551" w:rsidRPr="00DC2C35" w:rsidRDefault="00D80910" w:rsidP="001B0551">
      <w:pPr>
        <w:pStyle w:val="a3"/>
        <w:numPr>
          <w:ilvl w:val="0"/>
          <w:numId w:val="6"/>
        </w:numPr>
      </w:pPr>
      <m:oMath>
        <m:r>
          <w:rPr>
            <w:rFonts w:ascii="Cambria Math" w:hAnsi="Cambria Math"/>
          </w:rPr>
          <m:t>cosx</m:t>
        </m:r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r>
                  <w:rPr>
                    <w:rFonts w:ascii="Cambria Math" w:hAnsi="Cambria Math"/>
                  </w:rPr>
                  <m:t>*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*k</m:t>
                    </m:r>
                  </m:sup>
                </m:sSup>
              </m:num>
              <m:den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2*k</m:t>
                    </m:r>
                  </m:e>
                </m:d>
                <m:r>
                  <w:rPr>
                    <w:rFonts w:ascii="Cambria Math" w:hAnsi="Cambria Math"/>
                  </w:rPr>
                  <m:t>!</m:t>
                </m:r>
              </m:den>
            </m:f>
          </m:e>
        </m:nary>
        <m:r>
          <w:rPr>
            <w:rFonts w:ascii="Cambria Math" w:hAnsi="Cambria Math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=M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w:rPr>
              <w:rFonts w:ascii="Cambria Math" w:hAnsi="Cambria Math"/>
            </w:rPr>
            <m:t xml:space="preserve">     M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k-1</m:t>
                  </m:r>
                </m:sub>
              </m:sSub>
            </m:den>
          </m:f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M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k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2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</m:t>
                  </m:r>
                </m:e>
              </m:d>
              <m:r>
                <w:rPr>
                  <w:rFonts w:ascii="Cambria Math" w:hAnsi="Cambria Math"/>
                </w:rPr>
                <m:t>!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k-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1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k-2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2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2</m:t>
                  </m:r>
                </m:e>
              </m:d>
              <m:r>
                <w:rPr>
                  <w:rFonts w:ascii="Cambria Math" w:hAnsi="Cambria Math"/>
                </w:rPr>
                <m:t>!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-1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k</m:t>
                  </m:r>
                </m:e>
              </m:d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k-1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k-1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  <m:r>
                <w:rPr>
                  <w:rFonts w:ascii="Cambria Math" w:eastAsiaTheme="minorEastAsia" w:hAnsi="Cambria Math"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-2*k</m:t>
              </m:r>
            </m:den>
          </m:f>
          <m:r>
            <w:rPr>
              <w:rFonts w:ascii="Cambria Math" w:eastAsiaTheme="minorEastAsia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-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*0</m:t>
                  </m:r>
                </m:sup>
              </m:sSup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*0</m:t>
                  </m:r>
                </m:e>
              </m:d>
              <m:r>
                <w:rPr>
                  <w:rFonts w:ascii="Cambria Math" w:hAnsi="Cambria Math"/>
                </w:rPr>
                <m:t>!</m:t>
              </m:r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5BB69BF6" w14:textId="768E3059" w:rsidR="00DC2C35" w:rsidRPr="008E7616" w:rsidRDefault="00DF1288" w:rsidP="001B0551">
      <w:pPr>
        <w:pStyle w:val="a3"/>
        <w:numPr>
          <w:ilvl w:val="0"/>
          <w:numId w:val="6"/>
        </w:numPr>
      </w:pPr>
      <w:r>
        <w:rPr>
          <w:noProof/>
          <w:lang w:val="en-US"/>
        </w:rPr>
        <w:drawing>
          <wp:inline distT="0" distB="0" distL="0" distR="0" wp14:anchorId="6AB89DEE" wp14:editId="1191C36B">
            <wp:extent cx="2857382" cy="6543675"/>
            <wp:effectExtent l="0" t="0" r="0" b="0"/>
            <wp:docPr id="17" name="Рисунок 17" descr="D:\Users\Rakleed\Downloads\Laboratory_work_8 - task_4 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Users\Rakleed\Downloads\Laboratory_work_8 - task_4 (1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3148" cy="655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1CBEE" w14:textId="77777777" w:rsidR="008E7616" w:rsidRPr="00A527FB" w:rsidRDefault="008E7616" w:rsidP="001B0551">
      <w:pPr>
        <w:pStyle w:val="a3"/>
        <w:numPr>
          <w:ilvl w:val="0"/>
          <w:numId w:val="6"/>
        </w:numPr>
      </w:pP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2970"/>
        <w:gridCol w:w="3031"/>
        <w:gridCol w:w="2984"/>
      </w:tblGrid>
      <w:tr w:rsidR="00A527FB" w14:paraId="3B98DF5D" w14:textId="77777777" w:rsidTr="00A527FB">
        <w:tc>
          <w:tcPr>
            <w:tcW w:w="2970" w:type="dxa"/>
          </w:tcPr>
          <w:p w14:paraId="4D8E368D" w14:textId="77777777" w:rsidR="00A527FB" w:rsidRDefault="00A527FB" w:rsidP="00A527FB">
            <w:pPr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3031" w:type="dxa"/>
          </w:tcPr>
          <w:p w14:paraId="63CF9F47" w14:textId="77777777" w:rsidR="00A527FB" w:rsidRDefault="00A527FB" w:rsidP="00A527FB">
            <w:pPr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984" w:type="dxa"/>
          </w:tcPr>
          <w:p w14:paraId="2F1E61C0" w14:textId="77777777" w:rsidR="00A527FB" w:rsidRDefault="00A527FB" w:rsidP="00A527FB">
            <w:pPr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527FB" w14:paraId="44860772" w14:textId="77777777" w:rsidTr="00A527FB">
        <w:tc>
          <w:tcPr>
            <w:tcW w:w="2970" w:type="dxa"/>
          </w:tcPr>
          <w:p w14:paraId="72BDB9BD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3031" w:type="dxa"/>
          </w:tcPr>
          <w:p w14:paraId="738B8862" w14:textId="77777777" w:rsidR="00A527FB" w:rsidRPr="001674C5" w:rsidRDefault="00A527FB" w:rsidP="00A527F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Точность</w:t>
            </w:r>
            <w:proofErr w:type="spellEnd"/>
          </w:p>
        </w:tc>
        <w:tc>
          <w:tcPr>
            <w:tcW w:w="2984" w:type="dxa"/>
          </w:tcPr>
          <w:p w14:paraId="4AFC1A34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14:paraId="79A67B16" w14:textId="77777777" w:rsidTr="00A527FB">
        <w:tc>
          <w:tcPr>
            <w:tcW w:w="2970" w:type="dxa"/>
          </w:tcPr>
          <w:p w14:paraId="64D86FFC" w14:textId="77777777" w:rsidR="00A527FB" w:rsidRPr="00CF3D77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</w:p>
        </w:tc>
        <w:tc>
          <w:tcPr>
            <w:tcW w:w="3031" w:type="dxa"/>
          </w:tcPr>
          <w:p w14:paraId="5E4D1300" w14:textId="77777777" w:rsidR="00A527FB" w:rsidRPr="003205B3" w:rsidRDefault="00A527FB" w:rsidP="00A527FB">
            <w:r>
              <w:t>Номер члена</w:t>
            </w:r>
          </w:p>
        </w:tc>
        <w:tc>
          <w:tcPr>
            <w:tcW w:w="2984" w:type="dxa"/>
          </w:tcPr>
          <w:p w14:paraId="4DDEDBE3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  <w:tr w:rsidR="00A527FB" w14:paraId="2815A40F" w14:textId="77777777" w:rsidTr="00A527FB">
        <w:tc>
          <w:tcPr>
            <w:tcW w:w="2970" w:type="dxa"/>
          </w:tcPr>
          <w:p w14:paraId="02CD0337" w14:textId="77777777" w:rsidR="00A527FB" w:rsidRPr="003205B3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031" w:type="dxa"/>
          </w:tcPr>
          <w:p w14:paraId="0E011127" w14:textId="77777777" w:rsidR="00A527FB" w:rsidRPr="00D9552F" w:rsidRDefault="00A527FB" w:rsidP="00A527FB">
            <w:r>
              <w:t>Параметр функции</w:t>
            </w:r>
          </w:p>
        </w:tc>
        <w:tc>
          <w:tcPr>
            <w:tcW w:w="2984" w:type="dxa"/>
          </w:tcPr>
          <w:p w14:paraId="59FBB32D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14:paraId="39DE43F2" w14:textId="77777777" w:rsidTr="00A527FB">
        <w:tc>
          <w:tcPr>
            <w:tcW w:w="2970" w:type="dxa"/>
          </w:tcPr>
          <w:p w14:paraId="61439DB4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m</w:t>
            </w:r>
          </w:p>
        </w:tc>
        <w:tc>
          <w:tcPr>
            <w:tcW w:w="3031" w:type="dxa"/>
          </w:tcPr>
          <w:p w14:paraId="7A05DC74" w14:textId="77777777" w:rsidR="00A527FB" w:rsidRPr="00444062" w:rsidRDefault="00A527FB" w:rsidP="00A527FB">
            <w:r>
              <w:t>Элемент суммы</w:t>
            </w:r>
          </w:p>
        </w:tc>
        <w:tc>
          <w:tcPr>
            <w:tcW w:w="2984" w:type="dxa"/>
          </w:tcPr>
          <w:p w14:paraId="4DE734B8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14:paraId="3FDB91D7" w14:textId="77777777" w:rsidTr="00A527FB">
        <w:tc>
          <w:tcPr>
            <w:tcW w:w="2970" w:type="dxa"/>
          </w:tcPr>
          <w:p w14:paraId="1EE1713C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sum</w:t>
            </w:r>
          </w:p>
        </w:tc>
        <w:tc>
          <w:tcPr>
            <w:tcW w:w="3031" w:type="dxa"/>
          </w:tcPr>
          <w:p w14:paraId="49C1C7DD" w14:textId="77777777" w:rsidR="00A527FB" w:rsidRPr="0090772B" w:rsidRDefault="00A527FB" w:rsidP="00A527FB">
            <w:r>
              <w:t>Сумма</w:t>
            </w:r>
          </w:p>
        </w:tc>
        <w:tc>
          <w:tcPr>
            <w:tcW w:w="2984" w:type="dxa"/>
          </w:tcPr>
          <w:p w14:paraId="2A1D448D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14:paraId="771590D9" w14:textId="77777777" w:rsidTr="00A527FB">
        <w:tc>
          <w:tcPr>
            <w:tcW w:w="2970" w:type="dxa"/>
          </w:tcPr>
          <w:p w14:paraId="6576BCEB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u</w:t>
            </w:r>
          </w:p>
        </w:tc>
        <w:tc>
          <w:tcPr>
            <w:tcW w:w="3031" w:type="dxa"/>
          </w:tcPr>
          <w:p w14:paraId="173A7F15" w14:textId="77777777" w:rsidR="00A527FB" w:rsidRPr="003201CF" w:rsidRDefault="00A527FB" w:rsidP="00A527FB">
            <w:pPr>
              <w:rPr>
                <w:lang w:val="en-US"/>
              </w:rPr>
            </w:pPr>
            <w:r>
              <w:t>Множитель</w:t>
            </w:r>
          </w:p>
        </w:tc>
        <w:tc>
          <w:tcPr>
            <w:tcW w:w="2984" w:type="dxa"/>
          </w:tcPr>
          <w:p w14:paraId="3A29F7D6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527FB" w:rsidRPr="0090772B" w14:paraId="21F34856" w14:textId="77777777" w:rsidTr="00A527FB">
        <w:tc>
          <w:tcPr>
            <w:tcW w:w="2970" w:type="dxa"/>
          </w:tcPr>
          <w:p w14:paraId="1162D94F" w14:textId="77777777" w:rsidR="00A527F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last</w:t>
            </w:r>
          </w:p>
        </w:tc>
        <w:tc>
          <w:tcPr>
            <w:tcW w:w="3031" w:type="dxa"/>
          </w:tcPr>
          <w:p w14:paraId="18376493" w14:textId="77777777" w:rsidR="00A527FB" w:rsidRPr="0090772B" w:rsidRDefault="00A527FB" w:rsidP="00A527FB">
            <w:r>
              <w:t>Предпоследняя сумма</w:t>
            </w:r>
          </w:p>
        </w:tc>
        <w:tc>
          <w:tcPr>
            <w:tcW w:w="2984" w:type="dxa"/>
          </w:tcPr>
          <w:p w14:paraId="201A09B6" w14:textId="77777777" w:rsidR="00A527FB" w:rsidRPr="0090772B" w:rsidRDefault="00A527FB" w:rsidP="00A527FB">
            <w:pPr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</w:tbl>
    <w:p w14:paraId="310141D9" w14:textId="435A9D09" w:rsidR="00A527FB" w:rsidRDefault="00A527FB" w:rsidP="00A527FB">
      <w:pPr>
        <w:pStyle w:val="a3"/>
        <w:numPr>
          <w:ilvl w:val="0"/>
          <w:numId w:val="6"/>
        </w:numPr>
      </w:pPr>
    </w:p>
    <w:p w14:paraId="5F63FD1D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>pr8;</w:t>
      </w:r>
    </w:p>
    <w:p w14:paraId="19F23839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const</w:t>
      </w:r>
      <w:proofErr w:type="spellEnd"/>
    </w:p>
    <w:p w14:paraId="7C63B1C1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e = </w:t>
      </w:r>
      <w:r w:rsidRPr="00DF1288">
        <w:rPr>
          <w:rFonts w:ascii="Courier New" w:hAnsi="Courier New" w:cs="Courier New"/>
          <w:color w:val="006400"/>
          <w:sz w:val="20"/>
          <w:szCs w:val="20"/>
          <w:lang w:val="en-US"/>
        </w:rPr>
        <w:t>0.0001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>; x = Pi/</w:t>
      </w:r>
      <w:r w:rsidRPr="00DF1288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7A72B28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proofErr w:type="spellStart"/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  <w:proofErr w:type="spellEnd"/>
    </w:p>
    <w:p w14:paraId="032F62B2" w14:textId="77777777" w:rsidR="000A651E" w:rsidRPr="00DF1288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DF1288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k: </w:t>
      </w:r>
      <w:r w:rsidRPr="00DF1288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r w:rsidRPr="00DF1288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BE9ECE1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m, sum, u, last: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8313FA4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function </w:t>
      </w:r>
      <w:proofErr w:type="gramStart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fun(</w:t>
      </w:r>
      <w:proofErr w:type="gramEnd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m: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: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463677F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348642B6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gramStart"/>
      <w:r w:rsidRPr="000A651E">
        <w:rPr>
          <w:rFonts w:ascii="Courier New" w:hAnsi="Courier New" w:cs="Courier New"/>
          <w:color w:val="000000"/>
          <w:sz w:val="20"/>
          <w:szCs w:val="20"/>
        </w:rPr>
        <w:t>m :</w:t>
      </w:r>
      <w:proofErr w:type="gramEnd"/>
      <w:r w:rsidRPr="000A651E">
        <w:rPr>
          <w:rFonts w:ascii="Courier New" w:hAnsi="Courier New" w:cs="Courier New"/>
          <w:color w:val="000000"/>
          <w:sz w:val="20"/>
          <w:szCs w:val="20"/>
        </w:rPr>
        <w:t>= (- x * x) / (</w:t>
      </w:r>
      <w:r w:rsidRPr="000A651E">
        <w:rPr>
          <w:rFonts w:ascii="Courier New" w:hAnsi="Courier New" w:cs="Courier New"/>
          <w:color w:val="006400"/>
          <w:sz w:val="20"/>
          <w:szCs w:val="20"/>
        </w:rPr>
        <w:t xml:space="preserve">4 </w:t>
      </w:r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* k * k - </w:t>
      </w:r>
      <w:r w:rsidRPr="000A651E">
        <w:rPr>
          <w:rFonts w:ascii="Courier New" w:hAnsi="Courier New" w:cs="Courier New"/>
          <w:color w:val="006400"/>
          <w:sz w:val="20"/>
          <w:szCs w:val="20"/>
        </w:rPr>
        <w:t xml:space="preserve">2 </w:t>
      </w:r>
      <w:r w:rsidRPr="000A651E">
        <w:rPr>
          <w:rFonts w:ascii="Courier New" w:hAnsi="Courier New" w:cs="Courier New"/>
          <w:color w:val="000000"/>
          <w:sz w:val="20"/>
          <w:szCs w:val="20"/>
        </w:rPr>
        <w:t>* k);</w:t>
      </w:r>
    </w:p>
    <w:p w14:paraId="1DBA1636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0A651E">
        <w:rPr>
          <w:rFonts w:ascii="Courier New" w:hAnsi="Courier New" w:cs="Courier New"/>
          <w:color w:val="000000"/>
          <w:sz w:val="20"/>
          <w:szCs w:val="20"/>
        </w:rPr>
        <w:t>u :</w:t>
      </w:r>
      <w:proofErr w:type="gramEnd"/>
      <w:r w:rsidRPr="000A651E">
        <w:rPr>
          <w:rFonts w:ascii="Courier New" w:hAnsi="Courier New" w:cs="Courier New"/>
          <w:color w:val="000000"/>
          <w:sz w:val="20"/>
          <w:szCs w:val="20"/>
        </w:rPr>
        <w:t>= m * u;</w:t>
      </w:r>
    </w:p>
    <w:p w14:paraId="06F2E425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F2720B5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>begin</w:t>
      </w:r>
      <w:proofErr w:type="spellEnd"/>
    </w:p>
    <w:p w14:paraId="0B1E7B40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</w:t>
      </w:r>
      <w:proofErr w:type="gramStart"/>
      <w:r w:rsidRPr="000A651E">
        <w:rPr>
          <w:rFonts w:ascii="Courier New" w:hAnsi="Courier New" w:cs="Courier New"/>
          <w:color w:val="000000"/>
          <w:sz w:val="20"/>
          <w:szCs w:val="20"/>
        </w:rPr>
        <w:t>k :</w:t>
      </w:r>
      <w:proofErr w:type="gram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r w:rsidRPr="000A651E">
        <w:rPr>
          <w:rFonts w:ascii="Courier New" w:hAnsi="Courier New" w:cs="Courier New"/>
          <w:color w:val="006400"/>
          <w:sz w:val="20"/>
          <w:szCs w:val="20"/>
        </w:rPr>
        <w:t>1</w:t>
      </w:r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; </w:t>
      </w:r>
      <w:proofErr w:type="spellStart"/>
      <w:r w:rsidRPr="000A651E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:= </w:t>
      </w:r>
      <w:r w:rsidRPr="000A651E">
        <w:rPr>
          <w:rFonts w:ascii="Courier New" w:hAnsi="Courier New" w:cs="Courier New"/>
          <w:color w:val="006400"/>
          <w:sz w:val="20"/>
          <w:szCs w:val="20"/>
        </w:rPr>
        <w:t>1</w:t>
      </w:r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; u := </w:t>
      </w:r>
      <w:r w:rsidRPr="000A651E">
        <w:rPr>
          <w:rFonts w:ascii="Courier New" w:hAnsi="Courier New" w:cs="Courier New"/>
          <w:color w:val="006400"/>
          <w:sz w:val="20"/>
          <w:szCs w:val="20"/>
        </w:rPr>
        <w:t>1</w:t>
      </w:r>
      <w:r w:rsidRPr="000A651E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B6B0245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, sum:</w:t>
      </w:r>
      <w:r w:rsidRPr="000A651E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A651E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4342D780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>repeat</w:t>
      </w:r>
      <w:proofErr w:type="spellEnd"/>
    </w:p>
    <w:p w14:paraId="76521972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   </w:t>
      </w:r>
      <w:proofErr w:type="spellStart"/>
      <w:proofErr w:type="gramStart"/>
      <w:r w:rsidRPr="000A651E">
        <w:rPr>
          <w:rFonts w:ascii="Courier New" w:hAnsi="Courier New" w:cs="Courier New"/>
          <w:color w:val="000000"/>
          <w:sz w:val="20"/>
          <w:szCs w:val="20"/>
        </w:rPr>
        <w:t>last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proofErr w:type="spellStart"/>
      <w:r w:rsidRPr="000A651E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6A72359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 w:rsidRPr="000A651E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:</w:t>
      </w:r>
      <w:proofErr w:type="gram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= </w:t>
      </w:r>
      <w:proofErr w:type="spellStart"/>
      <w:r w:rsidRPr="000A651E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proofErr w:type="spellStart"/>
      <w:r w:rsidRPr="000A651E">
        <w:rPr>
          <w:rFonts w:ascii="Courier New" w:hAnsi="Courier New" w:cs="Courier New"/>
          <w:color w:val="000000"/>
          <w:sz w:val="20"/>
          <w:szCs w:val="20"/>
        </w:rPr>
        <w:t>fun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>(m);</w:t>
      </w:r>
    </w:p>
    <w:p w14:paraId="1503EDC5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gramStart"/>
      <w:r w:rsidRPr="000A651E">
        <w:rPr>
          <w:rFonts w:ascii="Courier New" w:hAnsi="Courier New" w:cs="Courier New"/>
          <w:color w:val="000000"/>
          <w:sz w:val="20"/>
          <w:szCs w:val="20"/>
        </w:rPr>
        <w:t>k :</w:t>
      </w:r>
      <w:proofErr w:type="gram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= k + </w:t>
      </w:r>
      <w:r w:rsidRPr="000A651E">
        <w:rPr>
          <w:rFonts w:ascii="Courier New" w:hAnsi="Courier New" w:cs="Courier New"/>
          <w:color w:val="006400"/>
          <w:sz w:val="20"/>
          <w:szCs w:val="20"/>
        </w:rPr>
        <w:t>1</w:t>
      </w:r>
      <w:r w:rsidRPr="000A651E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C54946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proofErr w:type="spellStart"/>
      <w:proofErr w:type="gramStart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k = 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k,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, S = 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, sum:</w:t>
      </w:r>
      <w:r w:rsidRPr="000A651E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A651E">
        <w:rPr>
          <w:rFonts w:ascii="Courier New" w:hAnsi="Courier New" w:cs="Courier New"/>
          <w:color w:val="006400"/>
          <w:sz w:val="20"/>
          <w:szCs w:val="20"/>
          <w:lang w:val="en-US"/>
        </w:rPr>
        <w:t>4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</w:t>
      </w:r>
      <w:r w:rsidRPr="000A651E">
        <w:rPr>
          <w:rFonts w:ascii="Courier New" w:hAnsi="Courier New" w:cs="Courier New"/>
          <w:color w:val="0000FF"/>
          <w:sz w:val="20"/>
          <w:szCs w:val="20"/>
          <w:lang w:val="en-US"/>
        </w:rPr>
        <w:t>'.'</w:t>
      </w: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598F0CC" w14:textId="77777777" w:rsidR="000A651E" w:rsidRPr="000A651E" w:rsidRDefault="000A651E" w:rsidP="000A651E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0A651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>until</w:t>
      </w:r>
      <w:proofErr w:type="spellEnd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proofErr w:type="spellStart"/>
      <w:proofErr w:type="gramStart"/>
      <w:r w:rsidRPr="000A651E">
        <w:rPr>
          <w:rFonts w:ascii="Courier New" w:hAnsi="Courier New" w:cs="Courier New"/>
          <w:color w:val="000000"/>
          <w:sz w:val="20"/>
          <w:szCs w:val="20"/>
        </w:rPr>
        <w:t>abs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0A651E">
        <w:rPr>
          <w:rFonts w:ascii="Courier New" w:hAnsi="Courier New" w:cs="Courier New"/>
          <w:color w:val="000000"/>
          <w:sz w:val="20"/>
          <w:szCs w:val="20"/>
        </w:rPr>
        <w:t>sum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spellStart"/>
      <w:r w:rsidRPr="000A651E">
        <w:rPr>
          <w:rFonts w:ascii="Courier New" w:hAnsi="Courier New" w:cs="Courier New"/>
          <w:color w:val="000000"/>
          <w:sz w:val="20"/>
          <w:szCs w:val="20"/>
        </w:rPr>
        <w:t>last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>) &lt;= e</w:t>
      </w:r>
    </w:p>
    <w:p w14:paraId="051345D4" w14:textId="075AB14F" w:rsidR="00474910" w:rsidRDefault="000A651E" w:rsidP="000A651E">
      <w:pPr>
        <w:ind w:left="360"/>
      </w:pPr>
      <w:proofErr w:type="spellStart"/>
      <w:r w:rsidRPr="000A651E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0A651E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765E18B1" w14:textId="5A08F9F6" w:rsidR="00474910" w:rsidRDefault="00DF1288" w:rsidP="00DF1288">
      <w:pPr>
        <w:pStyle w:val="a3"/>
        <w:numPr>
          <w:ilvl w:val="0"/>
          <w:numId w:val="6"/>
        </w:numPr>
      </w:pPr>
      <w:r w:rsidRPr="00DF1288">
        <w:drawing>
          <wp:inline distT="0" distB="0" distL="0" distR="0" wp14:anchorId="256A3B45" wp14:editId="777084EE">
            <wp:extent cx="1504950" cy="752475"/>
            <wp:effectExtent l="0" t="0" r="0" b="9525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CD852" w14:textId="77777777" w:rsidR="00474910" w:rsidRDefault="00474910" w:rsidP="00474910">
      <w:pPr>
        <w:pStyle w:val="a3"/>
        <w:numPr>
          <w:ilvl w:val="0"/>
          <w:numId w:val="6"/>
        </w:numPr>
      </w:pPr>
      <w:r>
        <w:t>Т</w:t>
      </w:r>
      <w:r w:rsidRPr="0094791A">
        <w:t xml:space="preserve">ак как в выражении </w:t>
      </w:r>
      <w:r>
        <w:t>несколько раз</w:t>
      </w:r>
      <w:r w:rsidRPr="0094791A">
        <w:t xml:space="preserve"> высчитывается</w:t>
      </w:r>
      <w:r>
        <w:t xml:space="preserve"> элемент суммы</w:t>
      </w:r>
      <w:r w:rsidRPr="0094791A">
        <w:t>, то рационально написать для</w:t>
      </w:r>
      <w:r>
        <w:t xml:space="preserve"> его</w:t>
      </w:r>
      <w:r w:rsidRPr="0094791A">
        <w:t xml:space="preserve"> вычисления </w:t>
      </w:r>
      <w:r>
        <w:t>отдельную функцию</w:t>
      </w:r>
      <w:r w:rsidRPr="0094791A">
        <w:t>.</w:t>
      </w:r>
    </w:p>
    <w:p w14:paraId="1D8E479D" w14:textId="27C42994" w:rsidR="00474910" w:rsidRPr="00A527FB" w:rsidRDefault="00474910" w:rsidP="00E33119">
      <w:pPr>
        <w:pStyle w:val="a3"/>
        <w:numPr>
          <w:ilvl w:val="0"/>
          <w:numId w:val="6"/>
        </w:numPr>
      </w:pPr>
      <w:r>
        <w:t xml:space="preserve">Вычислил </w:t>
      </w:r>
      <w:r w:rsidR="00E33119">
        <w:rPr>
          <w:lang w:val="en-US"/>
        </w:rPr>
        <w:t>C</w:t>
      </w:r>
      <w:proofErr w:type="spellStart"/>
      <w:r w:rsidR="00E33119">
        <w:t>os</w:t>
      </w:r>
      <w:proofErr w:type="spellEnd"/>
      <w:r w:rsidR="00E33119" w:rsidRPr="00E33119">
        <w:t>(</w:t>
      </w:r>
      <w:r>
        <w:t>x) с точностью 10</w:t>
      </w:r>
      <w:r w:rsidRPr="001A1D0F">
        <w:rPr>
          <w:vertAlign w:val="superscript"/>
        </w:rPr>
        <w:t>-4</w:t>
      </w:r>
      <w:r>
        <w:t>.</w:t>
      </w:r>
    </w:p>
    <w:sectPr w:rsidR="00474910" w:rsidRPr="00A527F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460EE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F6671"/>
    <w:multiLevelType w:val="hybridMultilevel"/>
    <w:tmpl w:val="9CDE6EB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B85854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FB6531"/>
    <w:multiLevelType w:val="hybridMultilevel"/>
    <w:tmpl w:val="A4D2AEB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F57203"/>
    <w:multiLevelType w:val="hybridMultilevel"/>
    <w:tmpl w:val="DA1C0C98"/>
    <w:lvl w:ilvl="0" w:tplc="627247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5"/>
  </w:num>
  <w:num w:numId="5">
    <w:abstractNumId w:val="2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1sTQ3s7AwMDMyNzVW0lEKTi0uzszPAykwrAUAUTAxhiwAAAA="/>
  </w:docVars>
  <w:rsids>
    <w:rsidRoot w:val="000D122C"/>
    <w:rsid w:val="000273A1"/>
    <w:rsid w:val="000A47CF"/>
    <w:rsid w:val="000A651E"/>
    <w:rsid w:val="000D122C"/>
    <w:rsid w:val="00103BC8"/>
    <w:rsid w:val="001674C5"/>
    <w:rsid w:val="001737C3"/>
    <w:rsid w:val="00176684"/>
    <w:rsid w:val="00184F3D"/>
    <w:rsid w:val="001A1D0F"/>
    <w:rsid w:val="001B0551"/>
    <w:rsid w:val="001C01D8"/>
    <w:rsid w:val="00287C82"/>
    <w:rsid w:val="002B576B"/>
    <w:rsid w:val="003201CF"/>
    <w:rsid w:val="003205B3"/>
    <w:rsid w:val="00343FE0"/>
    <w:rsid w:val="003612E1"/>
    <w:rsid w:val="00385AD2"/>
    <w:rsid w:val="0042277F"/>
    <w:rsid w:val="00435908"/>
    <w:rsid w:val="00444062"/>
    <w:rsid w:val="004669B4"/>
    <w:rsid w:val="00474910"/>
    <w:rsid w:val="004C17CC"/>
    <w:rsid w:val="004D4DE3"/>
    <w:rsid w:val="00503C83"/>
    <w:rsid w:val="00506D0F"/>
    <w:rsid w:val="0055277C"/>
    <w:rsid w:val="00565472"/>
    <w:rsid w:val="00595F7B"/>
    <w:rsid w:val="005B15E1"/>
    <w:rsid w:val="00634094"/>
    <w:rsid w:val="006364AB"/>
    <w:rsid w:val="00642D43"/>
    <w:rsid w:val="0066098E"/>
    <w:rsid w:val="006E4E45"/>
    <w:rsid w:val="007A0DA9"/>
    <w:rsid w:val="007E2100"/>
    <w:rsid w:val="007F17AC"/>
    <w:rsid w:val="00810286"/>
    <w:rsid w:val="00814FB7"/>
    <w:rsid w:val="00824539"/>
    <w:rsid w:val="008B5EFF"/>
    <w:rsid w:val="008E7616"/>
    <w:rsid w:val="00902F09"/>
    <w:rsid w:val="0090772B"/>
    <w:rsid w:val="00961E0B"/>
    <w:rsid w:val="00A527FB"/>
    <w:rsid w:val="00A5317D"/>
    <w:rsid w:val="00A85937"/>
    <w:rsid w:val="00AA0AA6"/>
    <w:rsid w:val="00AF4290"/>
    <w:rsid w:val="00B02E2C"/>
    <w:rsid w:val="00B804CB"/>
    <w:rsid w:val="00B85A09"/>
    <w:rsid w:val="00B9047D"/>
    <w:rsid w:val="00BA17B4"/>
    <w:rsid w:val="00BC62BB"/>
    <w:rsid w:val="00BE2DCE"/>
    <w:rsid w:val="00C77830"/>
    <w:rsid w:val="00C94F02"/>
    <w:rsid w:val="00CA453B"/>
    <w:rsid w:val="00CE510B"/>
    <w:rsid w:val="00D80910"/>
    <w:rsid w:val="00D9552F"/>
    <w:rsid w:val="00DA1960"/>
    <w:rsid w:val="00DC0DC3"/>
    <w:rsid w:val="00DC2C35"/>
    <w:rsid w:val="00DF110F"/>
    <w:rsid w:val="00DF1288"/>
    <w:rsid w:val="00E169BC"/>
    <w:rsid w:val="00E33119"/>
    <w:rsid w:val="00E929C0"/>
    <w:rsid w:val="00F0090C"/>
    <w:rsid w:val="00F049DF"/>
    <w:rsid w:val="00F52058"/>
    <w:rsid w:val="00F57108"/>
    <w:rsid w:val="00F67A6E"/>
    <w:rsid w:val="00FE5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167A2F"/>
  <w15:chartTrackingRefBased/>
  <w15:docId w15:val="{1A366F38-DA47-41CC-B1A5-D823D431B0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5710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7108"/>
    <w:pPr>
      <w:ind w:left="720"/>
      <w:contextualSpacing/>
    </w:pPr>
  </w:style>
  <w:style w:type="table" w:styleId="a4">
    <w:name w:val="Table Grid"/>
    <w:basedOn w:val="a1"/>
    <w:uiPriority w:val="39"/>
    <w:rsid w:val="00595F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DC0DC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8</Pages>
  <Words>797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8-10-29T07:55:00Z</dcterms:created>
  <dcterms:modified xsi:type="dcterms:W3CDTF">2018-11-01T18:36:00Z</dcterms:modified>
</cp:coreProperties>
</file>